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00DEC4" w14:textId="77777777" w:rsidR="00C030F1" w:rsidRPr="005B5E92" w:rsidRDefault="00C030F1" w:rsidP="00C030F1">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686ECEEE" w14:textId="77777777" w:rsidR="00C030F1" w:rsidRDefault="00C030F1" w:rsidP="00C030F1">
      <w:pPr>
        <w:suppressAutoHyphens/>
        <w:autoSpaceDN w:val="0"/>
        <w:spacing w:after="0"/>
        <w:rPr>
          <w:rFonts w:ascii="Calibri" w:hAnsi="Calibri"/>
          <w:color w:val="auto"/>
          <w:sz w:val="22"/>
          <w:szCs w:val="22"/>
        </w:rPr>
      </w:pPr>
    </w:p>
    <w:p w14:paraId="7E057678" w14:textId="77777777" w:rsidR="00C030F1" w:rsidRDefault="00C030F1" w:rsidP="00C030F1">
      <w:pPr>
        <w:suppressAutoHyphens/>
        <w:autoSpaceDN w:val="0"/>
        <w:spacing w:after="0"/>
        <w:rPr>
          <w:rFonts w:ascii="Calibri" w:hAnsi="Calibri"/>
          <w:color w:val="auto"/>
          <w:sz w:val="22"/>
          <w:szCs w:val="22"/>
        </w:rPr>
      </w:pPr>
    </w:p>
    <w:p w14:paraId="329EDD05" w14:textId="77777777" w:rsidR="00C030F1" w:rsidRDefault="00C030F1" w:rsidP="00C030F1">
      <w:pPr>
        <w:suppressAutoHyphens/>
        <w:autoSpaceDN w:val="0"/>
        <w:spacing w:after="0"/>
        <w:rPr>
          <w:rFonts w:ascii="Calibri" w:hAnsi="Calibri"/>
          <w:color w:val="auto"/>
          <w:sz w:val="22"/>
          <w:szCs w:val="22"/>
        </w:rPr>
      </w:pPr>
    </w:p>
    <w:p w14:paraId="1391D360" w14:textId="77777777" w:rsidR="00C030F1" w:rsidRDefault="00C030F1" w:rsidP="00C030F1">
      <w:pPr>
        <w:suppressAutoHyphens/>
        <w:autoSpaceDN w:val="0"/>
        <w:spacing w:after="0"/>
        <w:rPr>
          <w:rFonts w:ascii="Calibri" w:hAnsi="Calibri"/>
          <w:color w:val="auto"/>
          <w:sz w:val="22"/>
          <w:szCs w:val="22"/>
        </w:rPr>
      </w:pPr>
    </w:p>
    <w:p w14:paraId="5C66B316" w14:textId="77777777" w:rsidR="00C030F1" w:rsidRDefault="00C030F1" w:rsidP="00C030F1">
      <w:pPr>
        <w:suppressAutoHyphens/>
        <w:autoSpaceDN w:val="0"/>
        <w:spacing w:after="0"/>
        <w:jc w:val="center"/>
        <w:rPr>
          <w:rFonts w:ascii="Calibri" w:hAnsi="Calibri"/>
          <w:b/>
          <w:bCs/>
          <w:color w:val="auto"/>
          <w:sz w:val="40"/>
          <w:szCs w:val="40"/>
        </w:rPr>
      </w:pPr>
    </w:p>
    <w:p w14:paraId="6AF12915" w14:textId="77777777" w:rsidR="00C030F1" w:rsidRDefault="00C030F1" w:rsidP="00C030F1">
      <w:pPr>
        <w:suppressAutoHyphens/>
        <w:autoSpaceDN w:val="0"/>
        <w:spacing w:after="0"/>
        <w:jc w:val="center"/>
        <w:rPr>
          <w:rFonts w:ascii="Calibri" w:hAnsi="Calibri"/>
          <w:b/>
          <w:bCs/>
          <w:color w:val="auto"/>
          <w:sz w:val="40"/>
          <w:szCs w:val="40"/>
        </w:rPr>
      </w:pPr>
    </w:p>
    <w:p w14:paraId="40C1FF84" w14:textId="77777777" w:rsidR="00C030F1" w:rsidRDefault="00C030F1" w:rsidP="00C030F1">
      <w:pPr>
        <w:suppressAutoHyphens/>
        <w:autoSpaceDN w:val="0"/>
        <w:spacing w:after="0"/>
        <w:jc w:val="center"/>
        <w:rPr>
          <w:rFonts w:ascii="Calibri" w:hAnsi="Calibri"/>
          <w:b/>
          <w:bCs/>
          <w:color w:val="auto"/>
          <w:sz w:val="40"/>
          <w:szCs w:val="40"/>
        </w:rPr>
      </w:pPr>
    </w:p>
    <w:p w14:paraId="6D745294" w14:textId="77777777" w:rsidR="00C030F1" w:rsidRDefault="00C030F1" w:rsidP="00C030F1">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EB503</w:t>
      </w:r>
    </w:p>
    <w:p w14:paraId="2290D9A0" w14:textId="77777777" w:rsidR="00C030F1" w:rsidRDefault="00C030F1" w:rsidP="00C030F1">
      <w:pPr>
        <w:suppressAutoHyphens/>
        <w:autoSpaceDN w:val="0"/>
        <w:spacing w:after="0"/>
        <w:jc w:val="center"/>
        <w:rPr>
          <w:rFonts w:ascii="Calibri" w:hAnsi="Calibri"/>
          <w:b/>
          <w:bCs/>
          <w:color w:val="auto"/>
          <w:sz w:val="40"/>
          <w:szCs w:val="40"/>
        </w:rPr>
      </w:pPr>
    </w:p>
    <w:p w14:paraId="29F98B4B" w14:textId="0D6B1475" w:rsidR="00C030F1" w:rsidRDefault="00C030F1" w:rsidP="00C030F1">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2</w:t>
      </w:r>
    </w:p>
    <w:p w14:paraId="6561909D" w14:textId="77777777" w:rsidR="00C030F1" w:rsidRPr="00043E16" w:rsidRDefault="00C030F1" w:rsidP="00C030F1">
      <w:pPr>
        <w:spacing w:after="0" w:line="240" w:lineRule="auto"/>
        <w:rPr>
          <w:rFonts w:asciiTheme="minorHAnsi" w:hAnsiTheme="minorHAnsi" w:cstheme="minorHAnsi"/>
          <w:color w:val="auto"/>
          <w:sz w:val="22"/>
          <w:szCs w:val="22"/>
          <w:highlight w:val="yellow"/>
          <w:lang w:val="en-US"/>
        </w:rPr>
      </w:pPr>
    </w:p>
    <w:p w14:paraId="6AF5C51A"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1977020"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59B57B3A"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224546CD"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56B9DB12"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3162F03"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5164806"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2D60863"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180CA1B2"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7A3FA83"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28CE4D0E"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0D6EE748"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2AB7CC9"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7DF1DBC"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058492BD"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49FDFD2E"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2FE6A11C"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DBF6904"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32CA0FB"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1228B7EB"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F247A3A"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7571E453"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2D513B84"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2064F811"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5C8D7818"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A451B58"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0836C4A8"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82311A9"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346955D0"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480DE919" w14:textId="77777777" w:rsidR="00C030F1" w:rsidRDefault="00C030F1" w:rsidP="00C030F1">
      <w:pPr>
        <w:spacing w:after="0" w:line="259" w:lineRule="auto"/>
        <w:rPr>
          <w:rFonts w:asciiTheme="minorHAnsi" w:hAnsiTheme="minorHAnsi" w:cs="Calibri"/>
          <w:color w:val="000000" w:themeColor="text1"/>
          <w:sz w:val="22"/>
          <w:szCs w:val="22"/>
          <w:highlight w:val="yellow"/>
          <w:lang w:bidi="hi-IN"/>
        </w:rPr>
      </w:pPr>
    </w:p>
    <w:p w14:paraId="58B44A6F" w14:textId="77777777" w:rsidR="00C030F1" w:rsidRPr="00D2396E" w:rsidRDefault="00C030F1" w:rsidP="00C030F1">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62B094E7" w14:textId="77777777" w:rsidR="00033312" w:rsidRPr="00033312" w:rsidRDefault="00033312" w:rsidP="00033312">
      <w:pPr>
        <w:spacing w:after="0" w:line="240" w:lineRule="auto"/>
        <w:rPr>
          <w:rFonts w:asciiTheme="minorHAnsi" w:hAnsiTheme="minorHAnsi" w:cstheme="minorHAnsi"/>
          <w:b/>
          <w:color w:val="auto"/>
          <w:sz w:val="48"/>
          <w:lang w:val="en-US"/>
        </w:rPr>
      </w:pPr>
      <w:r w:rsidRPr="00033312">
        <w:rPr>
          <w:rFonts w:asciiTheme="minorHAnsi" w:hAnsiTheme="minorHAnsi" w:cstheme="minorHAnsi"/>
          <w:b/>
          <w:color w:val="auto"/>
          <w:sz w:val="48"/>
          <w:lang w:val="en-US"/>
        </w:rPr>
        <w:lastRenderedPageBreak/>
        <w:t xml:space="preserve">Unit Pre-Assessment Checklist (UPAC)  </w:t>
      </w:r>
    </w:p>
    <w:p w14:paraId="2B4D4832" w14:textId="77777777" w:rsidR="00033312" w:rsidRPr="00C67ED1"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033312">
        <w:rPr>
          <w:rFonts w:asciiTheme="minorHAnsi" w:hAnsiTheme="minorHAnsi" w:cstheme="minorHAnsi"/>
          <w:b/>
          <w:noProof w:val="0"/>
          <w:color w:val="auto"/>
          <w:sz w:val="48"/>
          <w:lang w:val="en-US"/>
        </w:rPr>
        <w:t xml:space="preserve">UAT </w:t>
      </w:r>
      <w:r w:rsidR="007D5254">
        <w:rPr>
          <w:rFonts w:asciiTheme="minorHAnsi" w:hAnsiTheme="minorHAnsi" w:cstheme="minorHAnsi"/>
          <w:b/>
          <w:noProof w:val="0"/>
          <w:color w:val="auto"/>
          <w:sz w:val="48"/>
          <w:lang w:val="en-US"/>
        </w:rPr>
        <w:t>2</w:t>
      </w:r>
      <w:r w:rsidRPr="00033312">
        <w:rPr>
          <w:rFonts w:asciiTheme="minorHAnsi" w:hAnsiTheme="minorHAnsi" w:cstheme="minorHAnsi"/>
          <w:b/>
          <w:noProof w:val="0"/>
          <w:color w:val="auto"/>
          <w:sz w:val="48"/>
          <w:lang w:val="en-US"/>
        </w:rPr>
        <w:t xml:space="preserve"> – Role Play</w:t>
      </w:r>
      <w:r w:rsidR="007D5254">
        <w:rPr>
          <w:rFonts w:asciiTheme="minorHAnsi" w:hAnsiTheme="minorHAnsi" w:cstheme="minorHAnsi"/>
          <w:b/>
          <w:noProof w:val="0"/>
          <w:color w:val="auto"/>
          <w:sz w:val="48"/>
          <w:lang w:val="en-US"/>
        </w:rPr>
        <w:t xml:space="preserve">/ Presentation </w:t>
      </w:r>
    </w:p>
    <w:p w14:paraId="4ED77DAE"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BFD5C0B" w14:textId="77777777" w:rsidR="00033312" w:rsidRPr="00C67ED1" w:rsidRDefault="00033312" w:rsidP="00033312">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01C0F80D"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2F8CD55"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7DEA2213"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1A2A2ED6"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5F538C00"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232EC80C"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54BD4B5A"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7D00911C"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19CBE213"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3DACB2F7"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255A932F"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1ECD49AB"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448FE58F"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5F6680E1"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7A6B2116"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7AE131AA"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2C3B3D85"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77B3ED68" w14:textId="77777777" w:rsidR="00033312" w:rsidRPr="00406AAE" w:rsidRDefault="00033312" w:rsidP="009A050C">
      <w:pPr>
        <w:pStyle w:val="ListParagraph"/>
        <w:numPr>
          <w:ilvl w:val="0"/>
          <w:numId w:val="5"/>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033312" w:rsidRPr="008874FF" w14:paraId="563EBEBF" w14:textId="77777777" w:rsidTr="00875E10">
        <w:tc>
          <w:tcPr>
            <w:tcW w:w="9016" w:type="dxa"/>
            <w:gridSpan w:val="3"/>
          </w:tcPr>
          <w:p w14:paraId="4CA7A3AB" w14:textId="77777777" w:rsidR="00033312" w:rsidRPr="008874FF" w:rsidRDefault="00033312" w:rsidP="00875E10">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033312" w:rsidRPr="008874FF" w14:paraId="060E8789" w14:textId="77777777" w:rsidTr="00875E10">
        <w:tc>
          <w:tcPr>
            <w:tcW w:w="1375" w:type="dxa"/>
            <w:hideMark/>
          </w:tcPr>
          <w:p w14:paraId="4028873E"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6DD937E7"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414285B7"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30108D6E"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033312" w:rsidRPr="008874FF" w14:paraId="7311BC5B" w14:textId="77777777" w:rsidTr="00875E10">
        <w:tc>
          <w:tcPr>
            <w:tcW w:w="1375" w:type="dxa"/>
            <w:hideMark/>
          </w:tcPr>
          <w:p w14:paraId="76724CB0" w14:textId="77777777" w:rsidR="00033312" w:rsidRPr="008874FF" w:rsidRDefault="00033312" w:rsidP="00875E10">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19F4E570"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312C9E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62D9C444"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74B5AD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0E9BB4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21C2A1A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42C178F6"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134A582A"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2624F683"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033312" w:rsidRPr="008874FF" w14:paraId="61CD376B" w14:textId="77777777" w:rsidTr="00875E10">
        <w:tc>
          <w:tcPr>
            <w:tcW w:w="1375" w:type="dxa"/>
            <w:hideMark/>
          </w:tcPr>
          <w:p w14:paraId="0A73D4D1"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18B7FCD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56A9BD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45E87C1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02EE408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092F16C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6E8A651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4E54A059"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1F985D3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333CA32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384BF46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54EBAFB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70C1D8D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57A7F775"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033312" w:rsidRPr="008874FF" w14:paraId="2C22ED3E" w14:textId="77777777" w:rsidTr="00875E10">
        <w:trPr>
          <w:trHeight w:val="1621"/>
        </w:trPr>
        <w:tc>
          <w:tcPr>
            <w:tcW w:w="1375" w:type="dxa"/>
            <w:hideMark/>
          </w:tcPr>
          <w:p w14:paraId="18D3DDA3"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12EA80E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496094E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193C6FF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3E9FB2E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0F9F9B9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7920CED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7AACDA6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5443DE2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4AAEBA0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033312" w:rsidRPr="008874FF" w14:paraId="3B6D53EB" w14:textId="77777777" w:rsidTr="00875E10">
        <w:trPr>
          <w:trHeight w:val="964"/>
        </w:trPr>
        <w:tc>
          <w:tcPr>
            <w:tcW w:w="1375" w:type="dxa"/>
            <w:hideMark/>
          </w:tcPr>
          <w:p w14:paraId="52F4296E"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7BE64CD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4D1F5CF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473EC08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4D6DEA57"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0CC3F4E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54963D7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22C012D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DA0509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taker for a student who cannot write</w:t>
            </w:r>
          </w:p>
          <w:p w14:paraId="4A40CCC8"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2FCEE46"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2C4DB03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033312" w:rsidRPr="008874FF" w14:paraId="4B919EE8" w14:textId="77777777" w:rsidTr="00875E10">
        <w:tc>
          <w:tcPr>
            <w:tcW w:w="1375" w:type="dxa"/>
            <w:hideMark/>
          </w:tcPr>
          <w:p w14:paraId="6C392B78"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6845974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0C93BD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30A422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4B99E80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A6838E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3B5BCB43" w14:textId="77777777" w:rsidR="00033312" w:rsidRPr="008874FF" w:rsidRDefault="00033312" w:rsidP="00875E10">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033312" w:rsidRPr="008874FF" w14:paraId="642AE78F" w14:textId="77777777" w:rsidTr="00875E10">
        <w:tc>
          <w:tcPr>
            <w:tcW w:w="1375" w:type="dxa"/>
            <w:hideMark/>
          </w:tcPr>
          <w:p w14:paraId="2C8A14C2"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484B0E3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026D7FF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DD21538"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F84E8E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68E8A5E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032B9D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7511064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292BF94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170757A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0FB9D43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670E3CA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283ADA18"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74CDA05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0F8DDAD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50122A6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p w14:paraId="63F25EC7" w14:textId="77777777" w:rsidR="00033312" w:rsidRPr="008874FF" w:rsidRDefault="00033312" w:rsidP="00875E10">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033312" w:rsidRPr="00C67ED1" w14:paraId="3C9EF04D" w14:textId="77777777" w:rsidTr="00875E10">
        <w:trPr>
          <w:tblHeader/>
        </w:trPr>
        <w:tc>
          <w:tcPr>
            <w:tcW w:w="5000" w:type="pct"/>
            <w:shd w:val="clear" w:color="auto" w:fill="E7E6E6" w:themeFill="background2"/>
          </w:tcPr>
          <w:p w14:paraId="5D024F09" w14:textId="77777777" w:rsidR="00033312" w:rsidRPr="00C67ED1" w:rsidRDefault="00033312" w:rsidP="00875E10">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033312" w:rsidRPr="00C67ED1" w14:paraId="5E7C4C63" w14:textId="77777777" w:rsidTr="00875E10">
        <w:trPr>
          <w:trHeight w:val="1691"/>
          <w:tblHeader/>
        </w:trPr>
        <w:tc>
          <w:tcPr>
            <w:tcW w:w="5000" w:type="pct"/>
            <w:shd w:val="clear" w:color="auto" w:fill="auto"/>
          </w:tcPr>
          <w:p w14:paraId="38758042" w14:textId="77777777" w:rsidR="00033312" w:rsidRPr="00C67ED1" w:rsidRDefault="00033312" w:rsidP="00875E10">
            <w:pPr>
              <w:pStyle w:val="Bodycopy"/>
              <w:rPr>
                <w:rFonts w:asciiTheme="minorHAnsi" w:hAnsiTheme="minorHAnsi" w:cstheme="minorHAnsi"/>
                <w:b/>
                <w:color w:val="auto"/>
              </w:rPr>
            </w:pPr>
          </w:p>
          <w:p w14:paraId="0EC625FE" w14:textId="77777777" w:rsidR="00033312" w:rsidRPr="00C67ED1" w:rsidRDefault="00033312" w:rsidP="00875E10">
            <w:pPr>
              <w:pStyle w:val="Bodycopy"/>
              <w:rPr>
                <w:rFonts w:asciiTheme="minorHAnsi" w:hAnsiTheme="minorHAnsi" w:cstheme="minorHAnsi"/>
                <w:b/>
                <w:color w:val="auto"/>
              </w:rPr>
            </w:pPr>
          </w:p>
          <w:p w14:paraId="62AC35B9" w14:textId="77777777" w:rsidR="00033312" w:rsidRPr="00C67ED1" w:rsidRDefault="00033312" w:rsidP="00875E10">
            <w:pPr>
              <w:pStyle w:val="Bodycopy"/>
              <w:rPr>
                <w:rFonts w:asciiTheme="minorHAnsi" w:hAnsiTheme="minorHAnsi" w:cstheme="minorHAnsi"/>
                <w:b/>
                <w:color w:val="auto"/>
              </w:rPr>
            </w:pPr>
          </w:p>
          <w:p w14:paraId="0395D9BF" w14:textId="77777777" w:rsidR="00033312" w:rsidRPr="00C67ED1" w:rsidRDefault="00033312" w:rsidP="00875E10">
            <w:pPr>
              <w:pStyle w:val="Bodycopy"/>
              <w:rPr>
                <w:rFonts w:asciiTheme="minorHAnsi" w:hAnsiTheme="minorHAnsi" w:cstheme="minorHAnsi"/>
                <w:b/>
                <w:color w:val="auto"/>
              </w:rPr>
            </w:pPr>
          </w:p>
          <w:p w14:paraId="26CF1834" w14:textId="77777777" w:rsidR="00033312" w:rsidRPr="00C67ED1" w:rsidRDefault="00033312" w:rsidP="00875E10">
            <w:pPr>
              <w:pStyle w:val="Bodycopy"/>
              <w:rPr>
                <w:rFonts w:asciiTheme="minorHAnsi" w:hAnsiTheme="minorHAnsi" w:cstheme="minorHAnsi"/>
                <w:b/>
                <w:color w:val="auto"/>
              </w:rPr>
            </w:pPr>
          </w:p>
          <w:p w14:paraId="71E055FC" w14:textId="77777777" w:rsidR="00033312" w:rsidRPr="00C67ED1" w:rsidRDefault="00033312" w:rsidP="00875E10">
            <w:pPr>
              <w:pStyle w:val="Bodycopy"/>
              <w:rPr>
                <w:rFonts w:asciiTheme="minorHAnsi" w:hAnsiTheme="minorHAnsi" w:cstheme="minorHAnsi"/>
                <w:b/>
                <w:color w:val="auto"/>
              </w:rPr>
            </w:pPr>
          </w:p>
          <w:p w14:paraId="464F8F3F" w14:textId="77777777" w:rsidR="00033312" w:rsidRPr="00C67ED1" w:rsidRDefault="00033312" w:rsidP="00875E10">
            <w:pPr>
              <w:pStyle w:val="Bodycopy"/>
              <w:rPr>
                <w:rFonts w:asciiTheme="minorHAnsi" w:hAnsiTheme="minorHAnsi" w:cstheme="minorHAnsi"/>
                <w:b/>
                <w:color w:val="auto"/>
              </w:rPr>
            </w:pPr>
          </w:p>
          <w:p w14:paraId="75373089" w14:textId="77777777" w:rsidR="00033312" w:rsidRPr="00C67ED1" w:rsidRDefault="00033312" w:rsidP="00875E10">
            <w:pPr>
              <w:pStyle w:val="Bodycopy"/>
              <w:rPr>
                <w:rFonts w:asciiTheme="minorHAnsi" w:hAnsiTheme="minorHAnsi" w:cstheme="minorHAnsi"/>
                <w:b/>
                <w:color w:val="auto"/>
              </w:rPr>
            </w:pPr>
          </w:p>
          <w:p w14:paraId="614DF100" w14:textId="77777777" w:rsidR="00033312" w:rsidRPr="00C67ED1" w:rsidRDefault="00033312" w:rsidP="00875E10">
            <w:pPr>
              <w:pStyle w:val="Bodycopy"/>
              <w:rPr>
                <w:rFonts w:asciiTheme="minorHAnsi" w:hAnsiTheme="minorHAnsi" w:cstheme="minorHAnsi"/>
                <w:b/>
                <w:color w:val="auto"/>
              </w:rPr>
            </w:pPr>
          </w:p>
          <w:p w14:paraId="0623894F" w14:textId="77777777" w:rsidR="00033312" w:rsidRPr="00C67ED1" w:rsidRDefault="00033312" w:rsidP="00875E10">
            <w:pPr>
              <w:pStyle w:val="Bodycopy"/>
              <w:rPr>
                <w:rFonts w:asciiTheme="minorHAnsi" w:hAnsiTheme="minorHAnsi" w:cstheme="minorHAnsi"/>
                <w:b/>
                <w:color w:val="auto"/>
              </w:rPr>
            </w:pPr>
          </w:p>
          <w:p w14:paraId="1C575C4A" w14:textId="77777777" w:rsidR="00033312" w:rsidRPr="00C67ED1" w:rsidRDefault="00033312" w:rsidP="00875E10">
            <w:pPr>
              <w:pStyle w:val="Bodycopy"/>
              <w:rPr>
                <w:rFonts w:asciiTheme="minorHAnsi" w:hAnsiTheme="minorHAnsi" w:cstheme="minorHAnsi"/>
                <w:b/>
                <w:color w:val="auto"/>
              </w:rPr>
            </w:pPr>
          </w:p>
        </w:tc>
      </w:tr>
    </w:tbl>
    <w:p w14:paraId="37DEBF72" w14:textId="77777777" w:rsidR="00C857DB" w:rsidRDefault="00C857DB"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381DDBDF" w14:textId="77777777" w:rsidR="00C857DB" w:rsidRDefault="00C857DB">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18B5312" w14:textId="776350C0" w:rsidR="00033312" w:rsidRPr="00875E10"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875E10">
        <w:rPr>
          <w:rFonts w:asciiTheme="minorHAnsi" w:hAnsiTheme="minorHAnsi" w:cstheme="minorHAnsi"/>
          <w:b/>
          <w:noProof w:val="0"/>
          <w:color w:val="auto"/>
          <w:sz w:val="48"/>
          <w:lang w:val="en-US"/>
        </w:rPr>
        <w:lastRenderedPageBreak/>
        <w:t xml:space="preserve">Unit Assessment Task (UAT) </w:t>
      </w:r>
    </w:p>
    <w:p w14:paraId="38FEC2F7" w14:textId="77777777" w:rsidR="00033312" w:rsidRPr="00875E10" w:rsidRDefault="00033312" w:rsidP="00033312">
      <w:pPr>
        <w:pStyle w:val="Heading2"/>
        <w:spacing w:before="120"/>
        <w:contextualSpacing/>
        <w:rPr>
          <w:rFonts w:asciiTheme="minorHAnsi" w:hAnsiTheme="minorHAnsi" w:cstheme="minorHAnsi"/>
          <w:b/>
          <w:color w:val="auto"/>
          <w:sz w:val="32"/>
          <w:lang w:val="nl-NL" w:eastAsia="en-AU"/>
        </w:rPr>
      </w:pPr>
      <w:r w:rsidRPr="00875E10">
        <w:rPr>
          <w:rFonts w:asciiTheme="minorHAnsi" w:hAnsiTheme="minorHAnsi" w:cstheme="minorHAnsi"/>
          <w:b/>
          <w:color w:val="auto"/>
          <w:sz w:val="32"/>
          <w:lang w:val="nl-NL" w:eastAsia="en-AU"/>
        </w:rPr>
        <w:t xml:space="preserve">Assessment Task </w:t>
      </w:r>
      <w:r w:rsidR="00875E10" w:rsidRPr="00875E10">
        <w:rPr>
          <w:rFonts w:asciiTheme="minorHAnsi" w:hAnsiTheme="minorHAnsi" w:cstheme="minorHAnsi"/>
          <w:b/>
          <w:color w:val="auto"/>
          <w:sz w:val="32"/>
          <w:lang w:val="nl-NL" w:eastAsia="en-AU"/>
        </w:rPr>
        <w:t>2</w:t>
      </w:r>
      <w:r w:rsidRPr="00875E10">
        <w:rPr>
          <w:rFonts w:asciiTheme="minorHAnsi" w:hAnsiTheme="minorHAnsi" w:cstheme="minorHAnsi"/>
          <w:b/>
          <w:color w:val="auto"/>
          <w:sz w:val="32"/>
          <w:lang w:val="nl-NL" w:eastAsia="en-AU"/>
        </w:rPr>
        <w:t xml:space="preserve"> – Role Play/ </w:t>
      </w:r>
      <w:r w:rsidR="007D5254">
        <w:rPr>
          <w:rFonts w:asciiTheme="minorHAnsi" w:hAnsiTheme="minorHAnsi" w:cstheme="minorHAnsi"/>
          <w:b/>
          <w:color w:val="auto"/>
          <w:sz w:val="32"/>
          <w:lang w:val="nl-NL" w:eastAsia="en-AU"/>
        </w:rPr>
        <w:t xml:space="preserve">Presentation </w:t>
      </w:r>
    </w:p>
    <w:p w14:paraId="208A4703"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Assessment type:</w:t>
      </w:r>
    </w:p>
    <w:p w14:paraId="73D30A4A" w14:textId="77777777" w:rsidR="00875E10" w:rsidRPr="00875E10" w:rsidRDefault="00033312" w:rsidP="009A050C">
      <w:pPr>
        <w:pStyle w:val="ListParagraph"/>
        <w:numPr>
          <w:ilvl w:val="0"/>
          <w:numId w:val="11"/>
        </w:num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color w:val="auto"/>
          <w:sz w:val="22"/>
          <w:szCs w:val="22"/>
          <w:lang w:val="en-US"/>
        </w:rPr>
        <w:t>Role Play</w:t>
      </w:r>
      <w:r w:rsidR="007D5254">
        <w:rPr>
          <w:rFonts w:asciiTheme="minorHAnsi" w:hAnsiTheme="minorHAnsi" w:cstheme="minorHAnsi"/>
          <w:color w:val="auto"/>
          <w:sz w:val="22"/>
          <w:szCs w:val="22"/>
          <w:lang w:val="en-US"/>
        </w:rPr>
        <w:t xml:space="preserve">/Presentation </w:t>
      </w:r>
    </w:p>
    <w:p w14:paraId="023EAEAD" w14:textId="77777777" w:rsidR="00033312" w:rsidRPr="00875E10" w:rsidRDefault="00033312" w:rsidP="00C857DB">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ssessment task description: </w:t>
      </w:r>
      <w:r w:rsidRPr="00875E10">
        <w:rPr>
          <w:rFonts w:asciiTheme="minorHAnsi" w:hAnsiTheme="minorHAnsi" w:cstheme="minorHAnsi"/>
          <w:b/>
          <w:color w:val="auto"/>
          <w:sz w:val="22"/>
          <w:szCs w:val="22"/>
          <w:lang w:val="en-US"/>
        </w:rPr>
        <w:tab/>
      </w:r>
    </w:p>
    <w:p w14:paraId="39BFC4A4"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is the </w:t>
      </w:r>
      <w:r w:rsidR="00875E10">
        <w:rPr>
          <w:rFonts w:asciiTheme="minorHAnsi" w:hAnsiTheme="minorHAnsi" w:cstheme="minorHAnsi"/>
          <w:color w:val="auto"/>
          <w:sz w:val="22"/>
          <w:szCs w:val="22"/>
          <w:lang w:val="en-US"/>
        </w:rPr>
        <w:t>second</w:t>
      </w:r>
      <w:r w:rsidRPr="00875E10">
        <w:rPr>
          <w:rFonts w:asciiTheme="minorHAnsi" w:hAnsiTheme="minorHAnsi" w:cstheme="minorHAnsi"/>
          <w:color w:val="auto"/>
          <w:sz w:val="22"/>
          <w:szCs w:val="22"/>
          <w:lang w:val="en-US"/>
        </w:rPr>
        <w:t xml:space="preserve"> (</w:t>
      </w:r>
      <w:r w:rsidR="00875E10">
        <w:rPr>
          <w:rFonts w:asciiTheme="minorHAnsi" w:hAnsiTheme="minorHAnsi" w:cstheme="minorHAnsi"/>
          <w:color w:val="auto"/>
          <w:sz w:val="22"/>
          <w:szCs w:val="22"/>
          <w:lang w:val="en-US"/>
        </w:rPr>
        <w:t>2</w:t>
      </w:r>
      <w:r w:rsidRPr="00875E10">
        <w:rPr>
          <w:rFonts w:asciiTheme="minorHAnsi" w:hAnsiTheme="minorHAnsi" w:cstheme="minorHAnsi"/>
          <w:color w:val="auto"/>
          <w:sz w:val="22"/>
          <w:szCs w:val="22"/>
          <w:lang w:val="en-US"/>
        </w:rPr>
        <w:t xml:space="preserve">) unit assessment task you have to successfully complete to be deemed competent in this unit of competency. </w:t>
      </w:r>
    </w:p>
    <w:p w14:paraId="0CE79E5A" w14:textId="77777777" w:rsidR="00875E10"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assessment task is comprised of a role play</w:t>
      </w:r>
      <w:r w:rsidR="00875E10" w:rsidRPr="00875E10">
        <w:rPr>
          <w:rFonts w:asciiTheme="minorHAnsi" w:hAnsiTheme="minorHAnsi" w:cstheme="minorHAnsi"/>
          <w:color w:val="auto"/>
          <w:sz w:val="22"/>
          <w:szCs w:val="22"/>
          <w:lang w:val="en-US"/>
        </w:rPr>
        <w:t>.</w:t>
      </w:r>
    </w:p>
    <w:p w14:paraId="2CB293DA" w14:textId="77777777" w:rsidR="00875E10" w:rsidRPr="00875E10" w:rsidRDefault="00875E10" w:rsidP="009A050C">
      <w:pPr>
        <w:pStyle w:val="ListParagraph"/>
        <w:numPr>
          <w:ilvl w:val="0"/>
          <w:numId w:val="11"/>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required to perform a role play in front of trainer/assessor. </w:t>
      </w:r>
    </w:p>
    <w:p w14:paraId="59DECBA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14:paraId="53381ECF" w14:textId="77777777" w:rsidR="00033312" w:rsidRPr="00875E10" w:rsidRDefault="00033312" w:rsidP="00033312">
      <w:pPr>
        <w:spacing w:after="0" w:line="240" w:lineRule="auto"/>
        <w:rPr>
          <w:rFonts w:asciiTheme="minorHAnsi" w:hAnsiTheme="minorHAnsi" w:cstheme="minorHAnsi"/>
          <w:color w:val="auto"/>
          <w:sz w:val="22"/>
          <w:szCs w:val="22"/>
          <w:lang w:val="en-US"/>
        </w:rPr>
      </w:pPr>
    </w:p>
    <w:p w14:paraId="2B02D42D"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pplicable conditions: </w:t>
      </w:r>
      <w:r w:rsidRPr="00875E10">
        <w:rPr>
          <w:rFonts w:asciiTheme="minorHAnsi" w:hAnsiTheme="minorHAnsi" w:cstheme="minorHAnsi"/>
          <w:b/>
          <w:color w:val="auto"/>
          <w:sz w:val="22"/>
          <w:szCs w:val="22"/>
          <w:lang w:val="en-US"/>
        </w:rPr>
        <w:tab/>
      </w:r>
    </w:p>
    <w:p w14:paraId="2692882F"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test is timed. </w:t>
      </w:r>
    </w:p>
    <w:p w14:paraId="5E7F31A3"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liver the presentation is 15-20 minutes. </w:t>
      </w:r>
    </w:p>
    <w:p w14:paraId="50A02DC1"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velop required resources for presentation is 3 weeks prior to the presentation. </w:t>
      </w:r>
    </w:p>
    <w:p w14:paraId="2C082267"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expected to make </w:t>
      </w:r>
      <w:r w:rsidR="00875E10" w:rsidRPr="00875E10">
        <w:rPr>
          <w:rFonts w:asciiTheme="minorHAnsi" w:hAnsiTheme="minorHAnsi" w:cstheme="minorHAnsi"/>
          <w:color w:val="auto"/>
          <w:sz w:val="22"/>
          <w:szCs w:val="22"/>
          <w:lang w:val="en-US"/>
        </w:rPr>
        <w:t xml:space="preserve">25-30 </w:t>
      </w:r>
      <w:r w:rsidRPr="00875E10">
        <w:rPr>
          <w:rFonts w:asciiTheme="minorHAnsi" w:hAnsiTheme="minorHAnsi" w:cstheme="minorHAnsi"/>
          <w:color w:val="auto"/>
          <w:sz w:val="22"/>
          <w:szCs w:val="22"/>
          <w:lang w:val="en-US"/>
        </w:rPr>
        <w:t xml:space="preserve">slides of PowerPoint presentation. </w:t>
      </w:r>
    </w:p>
    <w:p w14:paraId="4F1C825D"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Electronic devices are allowed during this assessment task. </w:t>
      </w:r>
    </w:p>
    <w:p w14:paraId="13C2056D" w14:textId="77777777" w:rsidR="00875E10" w:rsidRPr="00875E10" w:rsidRDefault="00875E10" w:rsidP="009A050C">
      <w:pPr>
        <w:pStyle w:val="ListParagraph"/>
        <w:numPr>
          <w:ilvl w:val="0"/>
          <w:numId w:val="11"/>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roleplay should be performed by two students and trainer will act as manager.</w:t>
      </w:r>
    </w:p>
    <w:p w14:paraId="1556DFB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40D072E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14:paraId="17D3D298"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rainer/Assessor may ask you relevant questions during this assessment task. </w:t>
      </w:r>
    </w:p>
    <w:p w14:paraId="3442D52E"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02F915E3"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Resubmissions and reattempts: </w:t>
      </w:r>
      <w:r w:rsidRPr="008874FF">
        <w:rPr>
          <w:rFonts w:asciiTheme="minorHAnsi" w:hAnsiTheme="minorHAnsi" w:cstheme="minorHAnsi"/>
          <w:b/>
          <w:color w:val="auto"/>
          <w:sz w:val="22"/>
          <w:szCs w:val="22"/>
          <w:lang w:val="en-US"/>
        </w:rPr>
        <w:tab/>
      </w:r>
    </w:p>
    <w:p w14:paraId="28C96694"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Where your answers are deemed not satisfactory after the first attempt, a resubmission attempt will be allowed. </w:t>
      </w:r>
    </w:p>
    <w:p w14:paraId="51710FB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14:paraId="7973AE3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65EEBD81" w14:textId="77777777" w:rsidR="00033312" w:rsidRPr="008874FF" w:rsidRDefault="00033312" w:rsidP="00033312">
      <w:pPr>
        <w:spacing w:after="0" w:line="240" w:lineRule="auto"/>
        <w:rPr>
          <w:rFonts w:asciiTheme="minorHAnsi" w:hAnsiTheme="minorHAnsi" w:cstheme="minorHAnsi"/>
          <w:color w:val="auto"/>
          <w:sz w:val="22"/>
          <w:szCs w:val="22"/>
          <w:highlight w:val="yellow"/>
          <w:shd w:val="clear" w:color="auto" w:fill="FFFF00"/>
          <w:lang w:val="en-US"/>
        </w:rPr>
      </w:pPr>
    </w:p>
    <w:p w14:paraId="12E8FC1F"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p>
    <w:p w14:paraId="0F1CE737" w14:textId="77777777" w:rsidR="00875E10" w:rsidRPr="00875E10" w:rsidRDefault="00875E10" w:rsidP="009A050C">
      <w:pPr>
        <w:numPr>
          <w:ilvl w:val="0"/>
          <w:numId w:val="25"/>
        </w:numPr>
        <w:spacing w:after="0" w:line="240" w:lineRule="auto"/>
        <w:rPr>
          <w:rFonts w:asciiTheme="minorHAnsi" w:hAnsiTheme="minorHAnsi" w:cstheme="minorHAnsi"/>
          <w:bCs/>
          <w:color w:val="auto"/>
          <w:sz w:val="22"/>
          <w:szCs w:val="22"/>
          <w:lang w:val="en-US"/>
        </w:rPr>
      </w:pPr>
      <w:r w:rsidRPr="00875E10">
        <w:rPr>
          <w:rFonts w:asciiTheme="minorHAnsi" w:hAnsiTheme="minorHAnsi" w:cstheme="minorHAnsi"/>
          <w:bCs/>
          <w:color w:val="auto"/>
          <w:sz w:val="22"/>
          <w:szCs w:val="22"/>
          <w:lang w:val="en-US"/>
        </w:rPr>
        <w:t xml:space="preserve">This assessment task must be completed in classroom. </w:t>
      </w:r>
    </w:p>
    <w:p w14:paraId="62DED410" w14:textId="77777777" w:rsidR="00033312" w:rsidRPr="008874FF" w:rsidRDefault="00033312" w:rsidP="00033312">
      <w:pPr>
        <w:spacing w:after="0" w:line="240" w:lineRule="auto"/>
        <w:rPr>
          <w:rFonts w:asciiTheme="minorHAnsi" w:hAnsiTheme="minorHAnsi" w:cstheme="minorHAnsi"/>
          <w:color w:val="auto"/>
          <w:sz w:val="22"/>
          <w:szCs w:val="22"/>
          <w:highlight w:val="yellow"/>
          <w:lang w:val="en-US"/>
        </w:rPr>
      </w:pPr>
    </w:p>
    <w:p w14:paraId="197A54AA"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General Instructions for attempting the role play</w:t>
      </w:r>
      <w:r w:rsidR="00BA6D7A">
        <w:rPr>
          <w:rFonts w:asciiTheme="minorHAnsi" w:hAnsiTheme="minorHAnsi" w:cstheme="minorHAnsi"/>
          <w:b/>
          <w:color w:val="auto"/>
          <w:sz w:val="22"/>
          <w:szCs w:val="22"/>
          <w:lang w:val="en-US"/>
        </w:rPr>
        <w:t>/presentation</w:t>
      </w:r>
      <w:r w:rsidRPr="008874FF">
        <w:rPr>
          <w:rFonts w:asciiTheme="minorHAnsi" w:hAnsiTheme="minorHAnsi" w:cstheme="minorHAnsi"/>
          <w:b/>
          <w:color w:val="auto"/>
          <w:sz w:val="22"/>
          <w:szCs w:val="22"/>
          <w:lang w:val="en-US"/>
        </w:rPr>
        <w:t xml:space="preserve">: </w:t>
      </w:r>
    </w:p>
    <w:p w14:paraId="050EB1FD"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14:paraId="1FCEDB2E"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14:paraId="5DBB23E3"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14:paraId="6F5CB3CC"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one, gestures, body language has to be according to the role you are portraying. </w:t>
      </w:r>
    </w:p>
    <w:p w14:paraId="526A8E5F"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14:paraId="5CE4B6B0" w14:textId="77777777" w:rsidR="00033312" w:rsidRPr="008874FF" w:rsidRDefault="00033312" w:rsidP="00033312">
      <w:pPr>
        <w:pStyle w:val="ListParagraph"/>
        <w:spacing w:after="0" w:line="240" w:lineRule="auto"/>
        <w:ind w:left="720"/>
        <w:rPr>
          <w:rFonts w:asciiTheme="minorHAnsi" w:hAnsiTheme="minorHAnsi" w:cstheme="minorHAnsi"/>
          <w:color w:val="auto"/>
          <w:sz w:val="22"/>
          <w:szCs w:val="22"/>
          <w:lang w:val="en-US"/>
        </w:rPr>
      </w:pPr>
    </w:p>
    <w:p w14:paraId="4D417885"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Information about role play:</w:t>
      </w:r>
    </w:p>
    <w:p w14:paraId="63B96673"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lastRenderedPageBreak/>
        <w:t>Please note that the task includes participation in the role play.</w:t>
      </w:r>
    </w:p>
    <w:p w14:paraId="5A9C2557"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14:paraId="33515319"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14:paraId="51EDAD6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8" w:history="1">
        <w:r w:rsidRPr="00875E10">
          <w:rPr>
            <w:rStyle w:val="Hyperlink"/>
            <w:rFonts w:asciiTheme="minorHAnsi" w:hAnsiTheme="minorHAnsi" w:cstheme="minorHAnsi"/>
            <w:sz w:val="22"/>
            <w:szCs w:val="22"/>
            <w:lang w:val="en-US"/>
          </w:rPr>
          <w:t>http://training.gov.au</w:t>
        </w:r>
      </w:hyperlink>
      <w:r w:rsidRPr="00875E10">
        <w:rPr>
          <w:rFonts w:asciiTheme="minorHAnsi" w:hAnsiTheme="minorHAnsi" w:cstheme="minorHAnsi"/>
          <w:color w:val="auto"/>
          <w:sz w:val="22"/>
          <w:szCs w:val="22"/>
          <w:lang w:val="en-US"/>
        </w:rPr>
        <w:t>.</w:t>
      </w:r>
    </w:p>
    <w:p w14:paraId="2622925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have to present your role play to your trainer/assessor on the due date. </w:t>
      </w:r>
    </w:p>
    <w:p w14:paraId="17554E2E"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Reasonable adjustment will be allowed for those candidates who are eligible to receive it. </w:t>
      </w:r>
    </w:p>
    <w:p w14:paraId="3EA4F920"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read through the instructions and assessment information carefully, prior to commencing the tasks.</w:t>
      </w:r>
    </w:p>
    <w:p w14:paraId="59F6263A" w14:textId="77777777" w:rsidR="00033312" w:rsidRPr="00875E10" w:rsidRDefault="00033312" w:rsidP="00033312">
      <w:pPr>
        <w:spacing w:after="0" w:line="240" w:lineRule="auto"/>
        <w:ind w:left="360"/>
        <w:rPr>
          <w:rFonts w:asciiTheme="minorHAnsi" w:hAnsiTheme="minorHAnsi" w:cstheme="minorHAnsi"/>
          <w:b/>
          <w:color w:val="auto"/>
          <w:sz w:val="22"/>
          <w:szCs w:val="22"/>
          <w:lang w:val="en-US"/>
        </w:rPr>
      </w:pPr>
    </w:p>
    <w:p w14:paraId="53256499"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How your trainer/assessor will assess your work? </w:t>
      </w:r>
    </w:p>
    <w:p w14:paraId="5C912024" w14:textId="77777777" w:rsidR="00033312" w:rsidRPr="00875E10" w:rsidRDefault="00875E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requires the you to participate in a role play and </w:t>
      </w:r>
      <w:r w:rsidRPr="00875E10">
        <w:rPr>
          <w:rFonts w:asciiTheme="minorHAnsi" w:hAnsiTheme="minorHAnsi" w:cstheme="minorHAnsi"/>
          <w:color w:val="auto"/>
          <w:sz w:val="22"/>
          <w:szCs w:val="22"/>
        </w:rPr>
        <w:t>to gather the required information from the key stakeholders.</w:t>
      </w:r>
    </w:p>
    <w:p w14:paraId="468AE7C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Presentation must demonstrate the student’s understanding and skills of the unit.     </w:t>
      </w:r>
    </w:p>
    <w:p w14:paraId="59E9DFC8"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14:paraId="7C3AE17B"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14:paraId="79E9261D"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14:paraId="00681F4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14:paraId="35837F57"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14:paraId="10B90314"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24B7C94B"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39B21079"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7F2EBDB5" w14:textId="77777777" w:rsidR="00033312"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F30BB18" w14:textId="77777777" w:rsidR="00033312" w:rsidRDefault="00033312" w:rsidP="00033312">
      <w:pPr>
        <w:spacing w:after="0" w:line="240" w:lineRule="auto"/>
        <w:rPr>
          <w:rFonts w:asciiTheme="minorHAnsi" w:hAnsiTheme="minorHAnsi" w:cstheme="minorHAnsi"/>
          <w:color w:val="auto"/>
          <w:sz w:val="22"/>
          <w:szCs w:val="22"/>
          <w:lang w:val="en-US"/>
        </w:rPr>
      </w:pPr>
    </w:p>
    <w:p w14:paraId="4B8668C0" w14:textId="77777777" w:rsidR="00875E10" w:rsidRDefault="00875E10">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14:paraId="7E6D7034" w14:textId="77777777" w:rsidR="00033312" w:rsidRPr="00875E10" w:rsidRDefault="00033312" w:rsidP="00033312">
      <w:pPr>
        <w:spacing w:after="0" w:line="240" w:lineRule="auto"/>
        <w:rPr>
          <w:rFonts w:asciiTheme="minorHAnsi" w:hAnsiTheme="minorHAnsi" w:cstheme="minorHAnsi"/>
          <w:noProof/>
          <w:color w:val="auto"/>
          <w:sz w:val="22"/>
          <w:szCs w:val="22"/>
          <w:lang w:val="en-US"/>
        </w:rPr>
      </w:pPr>
    </w:p>
    <w:p w14:paraId="47766EA8"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noProof/>
          <w:color w:val="auto"/>
          <w:sz w:val="22"/>
          <w:szCs w:val="22"/>
          <w:lang w:val="en-US"/>
        </w:rPr>
        <w:t>Purpose</w:t>
      </w:r>
      <w:r w:rsidRPr="00875E10">
        <w:rPr>
          <w:rFonts w:asciiTheme="minorHAnsi" w:hAnsiTheme="minorHAnsi" w:cstheme="minorHAnsi"/>
          <w:b/>
          <w:color w:val="auto"/>
          <w:sz w:val="22"/>
          <w:szCs w:val="22"/>
          <w:lang w:val="en-US"/>
        </w:rPr>
        <w:t xml:space="preserve"> of the assessment task: </w:t>
      </w:r>
    </w:p>
    <w:p w14:paraId="257FEEF0" w14:textId="77777777" w:rsidR="00033312" w:rsidRPr="00875E10" w:rsidRDefault="00033312" w:rsidP="00033312">
      <w:pPr>
        <w:shd w:val="clear" w:color="auto" w:fill="FFFFFF"/>
        <w:spacing w:after="0" w:line="240" w:lineRule="auto"/>
        <w:rPr>
          <w:rFonts w:asciiTheme="minorHAnsi" w:eastAsia="Times New Roman" w:hAnsiTheme="minorHAnsi" w:cstheme="minorHAnsi"/>
          <w:color w:val="222222"/>
          <w:sz w:val="22"/>
          <w:szCs w:val="22"/>
          <w:lang w:eastAsia="en-AU"/>
        </w:rPr>
      </w:pPr>
    </w:p>
    <w:p w14:paraId="37FE20BD" w14:textId="77777777" w:rsidR="00033312" w:rsidRPr="00875E10" w:rsidRDefault="00033312" w:rsidP="00033312">
      <w:p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is designed to evaluate </w:t>
      </w:r>
      <w:r w:rsidRPr="00875E10">
        <w:rPr>
          <w:rFonts w:asciiTheme="minorHAnsi" w:hAnsiTheme="minorHAnsi" w:cstheme="minorHAnsi"/>
          <w:noProof/>
          <w:color w:val="auto"/>
          <w:sz w:val="22"/>
          <w:szCs w:val="22"/>
          <w:lang w:val="en-US"/>
        </w:rPr>
        <w:t>your</w:t>
      </w:r>
      <w:r w:rsidRPr="00875E10">
        <w:rPr>
          <w:rFonts w:asciiTheme="minorHAnsi" w:hAnsiTheme="minorHAnsi" w:cstheme="minorHAnsi"/>
          <w:color w:val="auto"/>
          <w:sz w:val="22"/>
          <w:szCs w:val="22"/>
          <w:lang w:val="en-US"/>
        </w:rPr>
        <w:t xml:space="preserve"> following skills and abilities: </w:t>
      </w:r>
    </w:p>
    <w:p w14:paraId="2B3ACB4D"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explain how any web page and complex website works on internet.</w:t>
      </w:r>
    </w:p>
    <w:p w14:paraId="09961E3F"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describe the</w:t>
      </w:r>
      <w:r w:rsidRPr="00875E10">
        <w:rPr>
          <w:rFonts w:ascii="Calibri" w:hAnsi="Calibri"/>
          <w:color w:val="auto"/>
          <w:sz w:val="22"/>
          <w:szCs w:val="22"/>
        </w:rPr>
        <w:t xml:space="preserve"> basic wireframe/layout a website or web application.</w:t>
      </w:r>
    </w:p>
    <w:p w14:paraId="5F12FF1F"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Calibri" w:hAnsi="Calibri"/>
          <w:color w:val="auto"/>
          <w:sz w:val="22"/>
          <w:szCs w:val="22"/>
        </w:rPr>
        <w:t xml:space="preserve">Skills to explain working website including interactivity and updating the website </w:t>
      </w:r>
      <w:r w:rsidRPr="00875E10">
        <w:rPr>
          <w:rFonts w:asciiTheme="minorHAnsi" w:hAnsiTheme="minorHAnsi" w:cstheme="minorHAnsi"/>
          <w:color w:val="auto"/>
          <w:sz w:val="22"/>
          <w:szCs w:val="22"/>
          <w:lang w:val="en-US"/>
        </w:rPr>
        <w:t xml:space="preserve"> </w:t>
      </w:r>
    </w:p>
    <w:p w14:paraId="76D236DA"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Ability to explain use of </w:t>
      </w:r>
      <w:r w:rsidRPr="00875E10">
        <w:rPr>
          <w:rFonts w:asciiTheme="minorHAnsi" w:hAnsiTheme="minorHAnsi" w:cstheme="minorHAnsi"/>
          <w:color w:val="auto"/>
          <w:sz w:val="22"/>
          <w:szCs w:val="22"/>
        </w:rPr>
        <w:t>object-oriented programming language like Ruby, Python or PHP.</w:t>
      </w:r>
    </w:p>
    <w:p w14:paraId="798F4D4A"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rPr>
      </w:pPr>
      <w:r w:rsidRPr="00875E10">
        <w:rPr>
          <w:rFonts w:asciiTheme="minorHAnsi" w:hAnsiTheme="minorHAnsi" w:cstheme="minorHAnsi"/>
          <w:color w:val="auto"/>
          <w:sz w:val="22"/>
          <w:szCs w:val="22"/>
          <w:lang w:val="en-US"/>
        </w:rPr>
        <w:t xml:space="preserve">Skill to explain </w:t>
      </w:r>
      <w:r w:rsidRPr="00875E10">
        <w:rPr>
          <w:rFonts w:asciiTheme="minorHAnsi" w:hAnsiTheme="minorHAnsi" w:cstheme="minorHAnsi"/>
          <w:color w:val="auto"/>
          <w:sz w:val="22"/>
          <w:szCs w:val="22"/>
        </w:rPr>
        <w:t xml:space="preserve">basic terminology used for website development, such as URL, CMS, web browser, web server, client and server side etc. </w:t>
      </w:r>
    </w:p>
    <w:p w14:paraId="09951915"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Ability to explain website’s DNS settings for deploying website appropriately.</w:t>
      </w:r>
    </w:p>
    <w:p w14:paraId="37EFDE38"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identify, analyse and interpret legislation, codes of practices and national standards.</w:t>
      </w:r>
    </w:p>
    <w:p w14:paraId="082CEEE7"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effectively deliver the presentation with good body language. </w:t>
      </w:r>
    </w:p>
    <w:p w14:paraId="3ED5BE41"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conduct an interactive and creative role play. </w:t>
      </w:r>
    </w:p>
    <w:p w14:paraId="28F08F25"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Reading skills to collect, review, interpret/understand and analyse/review text-based information from a range/number of sources.</w:t>
      </w:r>
    </w:p>
    <w:p w14:paraId="2FB03584"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document the </w:t>
      </w:r>
      <w:r w:rsidRPr="00875E10">
        <w:rPr>
          <w:rFonts w:asciiTheme="minorHAnsi" w:hAnsiTheme="minorHAnsi" w:cstheme="minorHAnsi"/>
          <w:color w:val="auto"/>
          <w:sz w:val="22"/>
          <w:szCs w:val="22"/>
        </w:rPr>
        <w:t>requirements for web application.</w:t>
      </w:r>
    </w:p>
    <w:p w14:paraId="1601CFD7"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explain the concept of session management.</w:t>
      </w:r>
    </w:p>
    <w:p w14:paraId="5E8F1823"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explain the advantages and disadvantages of session management.</w:t>
      </w:r>
    </w:p>
    <w:p w14:paraId="329DD6ED"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14:paraId="6C4AFE43"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14:paraId="14094B13"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answer the questions asked by the audience/trainer and assessor.  </w:t>
      </w:r>
    </w:p>
    <w:p w14:paraId="4391DFC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E41F6BC"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53A35B4B"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3CF233A6"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32B4344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645905B"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75BFDEBA"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5CD0867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6C2AD70" w14:textId="77777777" w:rsidR="00033312" w:rsidRDefault="00033312" w:rsidP="00033312">
      <w:pPr>
        <w:spacing w:after="0" w:line="240" w:lineRule="auto"/>
        <w:rPr>
          <w:rFonts w:asciiTheme="minorHAnsi" w:hAnsiTheme="minorHAnsi" w:cstheme="minorHAnsi"/>
          <w:color w:val="auto"/>
          <w:sz w:val="22"/>
          <w:szCs w:val="22"/>
          <w:lang w:val="en-US"/>
        </w:rPr>
      </w:pPr>
    </w:p>
    <w:p w14:paraId="35847C5A" w14:textId="77777777" w:rsidR="00033312" w:rsidRDefault="00033312" w:rsidP="00033312">
      <w:pPr>
        <w:spacing w:after="0" w:line="240" w:lineRule="auto"/>
        <w:rPr>
          <w:rFonts w:asciiTheme="minorHAnsi" w:hAnsiTheme="minorHAnsi" w:cstheme="minorHAnsi"/>
          <w:color w:val="auto"/>
          <w:sz w:val="22"/>
          <w:szCs w:val="22"/>
          <w:lang w:val="en-US"/>
        </w:rPr>
      </w:pPr>
    </w:p>
    <w:p w14:paraId="36A35A4B" w14:textId="77777777" w:rsidR="00033312" w:rsidRDefault="00033312" w:rsidP="00033312">
      <w:pPr>
        <w:spacing w:after="0" w:line="240" w:lineRule="auto"/>
        <w:rPr>
          <w:rFonts w:asciiTheme="minorHAnsi" w:hAnsiTheme="minorHAnsi" w:cstheme="minorHAnsi"/>
          <w:color w:val="auto"/>
          <w:sz w:val="22"/>
          <w:szCs w:val="22"/>
          <w:lang w:val="en-US"/>
        </w:rPr>
      </w:pPr>
    </w:p>
    <w:p w14:paraId="33CBC1AB" w14:textId="77777777" w:rsidR="00033312" w:rsidRDefault="00033312" w:rsidP="00033312">
      <w:pPr>
        <w:spacing w:after="0" w:line="240" w:lineRule="auto"/>
        <w:rPr>
          <w:rFonts w:asciiTheme="minorHAnsi" w:hAnsiTheme="minorHAnsi" w:cstheme="minorHAnsi"/>
          <w:color w:val="auto"/>
          <w:sz w:val="22"/>
          <w:szCs w:val="22"/>
          <w:lang w:val="en-US"/>
        </w:rPr>
      </w:pPr>
    </w:p>
    <w:p w14:paraId="2AD18F78" w14:textId="77777777" w:rsidR="00033312" w:rsidRDefault="00033312" w:rsidP="00033312">
      <w:pPr>
        <w:spacing w:after="0" w:line="240" w:lineRule="auto"/>
        <w:rPr>
          <w:rFonts w:asciiTheme="minorHAnsi" w:hAnsiTheme="minorHAnsi" w:cstheme="minorHAnsi"/>
          <w:color w:val="auto"/>
          <w:sz w:val="22"/>
          <w:szCs w:val="22"/>
          <w:lang w:val="en-US"/>
        </w:rPr>
      </w:pPr>
    </w:p>
    <w:p w14:paraId="4479B9F9" w14:textId="77777777" w:rsidR="00033312" w:rsidRDefault="00033312" w:rsidP="00033312">
      <w:pPr>
        <w:spacing w:after="0" w:line="240" w:lineRule="auto"/>
        <w:rPr>
          <w:rFonts w:asciiTheme="minorHAnsi" w:hAnsiTheme="minorHAnsi" w:cstheme="minorHAnsi"/>
          <w:color w:val="auto"/>
          <w:sz w:val="22"/>
          <w:szCs w:val="22"/>
          <w:lang w:val="en-US"/>
        </w:rPr>
      </w:pPr>
    </w:p>
    <w:p w14:paraId="0CE054F6" w14:textId="77777777" w:rsidR="00875E10" w:rsidRDefault="00875E10">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14:paraId="15280A22" w14:textId="77777777"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lastRenderedPageBreak/>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 Presentation</w:t>
      </w:r>
    </w:p>
    <w:p w14:paraId="3C1966A2"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35833C1B" w14:textId="77777777" w:rsidR="00033312" w:rsidRPr="00875E10"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06A596D4"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1997ED47"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74768159"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014D3B42"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0AE6F346"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590F82EB"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431E6972"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00C00426"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616BCF17"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7FF4826A"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The student me</w:t>
      </w:r>
      <w:r w:rsidR="00884305">
        <w:rPr>
          <w:rFonts w:asciiTheme="minorHAnsi" w:hAnsiTheme="minorHAnsi"/>
          <w:color w:val="auto"/>
          <w:sz w:val="22"/>
          <w:szCs w:val="22"/>
          <w:lang w:val="en-US"/>
        </w:rPr>
        <w:t>0</w:t>
      </w:r>
      <w:r w:rsidRPr="008874FF">
        <w:rPr>
          <w:rFonts w:asciiTheme="minorHAnsi" w:hAnsiTheme="minorHAnsi"/>
          <w:color w:val="auto"/>
          <w:sz w:val="22"/>
          <w:szCs w:val="22"/>
          <w:lang w:val="en-US"/>
        </w:rPr>
        <w:t xml:space="preserve">et the requirements of the unit of competency or performance criteria mentioned in the assessment task. </w:t>
      </w:r>
    </w:p>
    <w:p w14:paraId="623C18BD"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368DEACB" w14:textId="77777777" w:rsidR="00033312" w:rsidRPr="008874FF" w:rsidRDefault="00033312" w:rsidP="00033312">
      <w:pPr>
        <w:spacing w:after="0" w:line="240" w:lineRule="auto"/>
        <w:jc w:val="both"/>
        <w:rPr>
          <w:rFonts w:asciiTheme="minorHAnsi" w:hAnsiTheme="minorHAnsi"/>
          <w:color w:val="auto"/>
          <w:sz w:val="22"/>
          <w:szCs w:val="22"/>
        </w:rPr>
      </w:pPr>
    </w:p>
    <w:p w14:paraId="7D75494E"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178A3431"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C010336"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3DE4E611"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115ADD8A"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65F1B5EC"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04DD00D2"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D7522DA"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01C6BF45" w14:textId="77777777"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create a shopping cart.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40A464C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7DBAEE4C"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 as a website developer have basic understanding of how the web and internet works. You have developed web pages and complex websites and have good knowledge of HTML as well. You know basic wireframe/layout a website or web application, write HTML and CSS from scratch, take a PSD and turn it into a working website, add interactivity to a website with JavaScript (or jQuery), write a basic application in an object-oriented programming language like Ruby or Python or PHP, work comfortably with a version control system like Git, manage a domain’s DNS settings, deploy a website to a website host and know the basic terminology used for website development, such as URL, CMS, web browser, web server, client and server side etc. </w:t>
      </w:r>
    </w:p>
    <w:p w14:paraId="0754DFC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manager has assigned you the following task: </w:t>
      </w:r>
    </w:p>
    <w:p w14:paraId="5E1AC7F6"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Prepare and deliver a presentation and participate in a role-play activity with a client for creating web-based programs i.e. shopping cart. Your client would like to sale educational resources i.e. new and second-hand books online.</w:t>
      </w:r>
    </w:p>
    <w:p w14:paraId="4476184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trainer will play the role of your manager. Your manager is available to answer all your queries and questions regarding this activity before you commence the role play. </w:t>
      </w:r>
    </w:p>
    <w:p w14:paraId="018F76C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lastRenderedPageBreak/>
        <w:t xml:space="preserve">Criteria requirements: </w:t>
      </w:r>
    </w:p>
    <w:p w14:paraId="77CC6F3B"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Prepare a 25-30 slides of MS power-point containing the following information: </w:t>
      </w:r>
    </w:p>
    <w:p w14:paraId="78D41A73"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how hypertext transfer protocol (HTTP) works when developing web applications: </w:t>
      </w:r>
    </w:p>
    <w:p w14:paraId="7C07A86E" w14:textId="77777777" w:rsidR="008C68D3" w:rsidRPr="000A2E10" w:rsidRDefault="008C68D3" w:rsidP="008C68D3">
      <w:pPr>
        <w:numPr>
          <w:ilvl w:val="1"/>
          <w:numId w:val="29"/>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Implications of hypertext transfer protocol (HTTP)</w:t>
      </w:r>
    </w:p>
    <w:p w14:paraId="4CD59180" w14:textId="77777777" w:rsidR="008C68D3" w:rsidRPr="000A2E10" w:rsidRDefault="008C68D3" w:rsidP="008C68D3">
      <w:pPr>
        <w:numPr>
          <w:ilvl w:val="1"/>
          <w:numId w:val="29"/>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Limitations of hypertext transfer protocol (HTTP) </w:t>
      </w:r>
    </w:p>
    <w:p w14:paraId="383BB9FC" w14:textId="77777777" w:rsidR="008C68D3" w:rsidRPr="000A2E10" w:rsidRDefault="008C68D3" w:rsidP="008C68D3">
      <w:pPr>
        <w:numPr>
          <w:ilvl w:val="1"/>
          <w:numId w:val="29"/>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Advantages of hypertext transfer protocol (HTTP) </w:t>
      </w:r>
    </w:p>
    <w:p w14:paraId="665AD442"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2: Implementation of session management </w:t>
      </w:r>
    </w:p>
    <w:p w14:paraId="458DCE67"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6C342ADE"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Concept behind session management </w:t>
      </w:r>
    </w:p>
    <w:p w14:paraId="285D849B" w14:textId="77777777" w:rsidR="008C68D3" w:rsidRPr="000A2E10" w:rsidRDefault="008C68D3" w:rsidP="008C68D3">
      <w:pPr>
        <w:numPr>
          <w:ilvl w:val="1"/>
          <w:numId w:val="27"/>
        </w:numPr>
        <w:suppressAutoHyphens/>
        <w:autoSpaceDN w:val="0"/>
        <w:spacing w:after="16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Server-side scripting requirements </w:t>
      </w:r>
    </w:p>
    <w:p w14:paraId="26B4EED3"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Features of server-side scripting </w:t>
      </w:r>
    </w:p>
    <w:p w14:paraId="063AD731"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Advantages and disadvantages of session management </w:t>
      </w:r>
    </w:p>
    <w:p w14:paraId="1A5E31AB"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Authentication requirements of session management </w:t>
      </w:r>
    </w:p>
    <w:p w14:paraId="2AA42FCF"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User’s interaction with the website </w:t>
      </w:r>
    </w:p>
    <w:p w14:paraId="77CAE4FF" w14:textId="77777777" w:rsidR="008C68D3" w:rsidRPr="000A2E10" w:rsidRDefault="008C68D3" w:rsidP="008C68D3">
      <w:pPr>
        <w:numPr>
          <w:ilvl w:val="1"/>
          <w:numId w:val="27"/>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User’s interaction with the web application i.e. shopping cart </w:t>
      </w:r>
    </w:p>
    <w:p w14:paraId="3DC011C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Criteria 3: Creating a shopping cart</w:t>
      </w:r>
    </w:p>
    <w:p w14:paraId="0C77FFC1"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 xml:space="preserve">What is a shopping cart? </w:t>
      </w:r>
    </w:p>
    <w:p w14:paraId="729B4283"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 xml:space="preserve">How does the shopping cart works? </w:t>
      </w:r>
    </w:p>
    <w:p w14:paraId="49538CA8"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 xml:space="preserve">The layout of the shopping cart required by the client </w:t>
      </w:r>
    </w:p>
    <w:p w14:paraId="2547E69E" w14:textId="20A7DF99"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Technology requirements for the shopping cart</w:t>
      </w:r>
    </w:p>
    <w:p w14:paraId="52671037"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Latest workplace instructions, technical documents or Industry guidelines</w:t>
      </w:r>
    </w:p>
    <w:p w14:paraId="56E5FF7F"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 xml:space="preserve">Documentation requirements for web application, with particular reference to its management of statelessness  </w:t>
      </w:r>
    </w:p>
    <w:p w14:paraId="50878C18" w14:textId="77777777" w:rsidR="008C68D3" w:rsidRPr="000A2E10" w:rsidRDefault="008C68D3" w:rsidP="008C68D3">
      <w:pPr>
        <w:numPr>
          <w:ilvl w:val="1"/>
          <w:numId w:val="28"/>
        </w:numPr>
        <w:suppressAutoHyphens/>
        <w:autoSpaceDN w:val="0"/>
        <w:spacing w:after="0" w:line="254" w:lineRule="auto"/>
        <w:ind w:firstLine="131"/>
        <w:textAlignment w:val="baseline"/>
        <w:rPr>
          <w:rFonts w:ascii="Calibri" w:hAnsi="Calibri"/>
          <w:color w:val="auto"/>
          <w:sz w:val="22"/>
          <w:szCs w:val="22"/>
        </w:rPr>
      </w:pPr>
      <w:r w:rsidRPr="000A2E10">
        <w:rPr>
          <w:rFonts w:ascii="Calibri" w:hAnsi="Calibri"/>
          <w:color w:val="auto"/>
          <w:sz w:val="22"/>
          <w:szCs w:val="22"/>
        </w:rPr>
        <w:t xml:space="preserve">Feedback and suggestions from the client and manager </w:t>
      </w:r>
    </w:p>
    <w:p w14:paraId="7B165034"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4: Coding requirements </w:t>
      </w:r>
    </w:p>
    <w:p w14:paraId="220FD2C7"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5415E7BF" w14:textId="77777777" w:rsidR="008C68D3" w:rsidRPr="000A2E10" w:rsidRDefault="008C68D3" w:rsidP="008C68D3">
      <w:pPr>
        <w:numPr>
          <w:ilvl w:val="1"/>
          <w:numId w:val="30"/>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Discuss the HTML requirements </w:t>
      </w:r>
    </w:p>
    <w:p w14:paraId="676860DA" w14:textId="77777777" w:rsidR="008C68D3" w:rsidRPr="000A2E10" w:rsidRDefault="008C68D3" w:rsidP="008C68D3">
      <w:pPr>
        <w:numPr>
          <w:ilvl w:val="1"/>
          <w:numId w:val="30"/>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Discuss the CCS3 requirements </w:t>
      </w:r>
    </w:p>
    <w:p w14:paraId="2A587C90" w14:textId="77777777" w:rsidR="008C68D3" w:rsidRPr="000A2E10" w:rsidRDefault="008C68D3" w:rsidP="008C68D3">
      <w:pPr>
        <w:numPr>
          <w:ilvl w:val="1"/>
          <w:numId w:val="30"/>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Discuss functional and non-functional requirements </w:t>
      </w:r>
    </w:p>
    <w:p w14:paraId="1FAF7356" w14:textId="77777777" w:rsidR="008C68D3" w:rsidRPr="000A2E10" w:rsidRDefault="008C68D3" w:rsidP="008C68D3">
      <w:pPr>
        <w:numPr>
          <w:ilvl w:val="1"/>
          <w:numId w:val="30"/>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Discuss dynamic client and server-side requirements </w:t>
      </w:r>
    </w:p>
    <w:p w14:paraId="28E8679C"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riteria 5: Review and debugging the codes (when, where and how) </w:t>
      </w:r>
    </w:p>
    <w:p w14:paraId="4DF796FD" w14:textId="2F548260" w:rsidR="00716FD5" w:rsidRDefault="008C68D3" w:rsidP="00716FD5">
      <w:pPr>
        <w:numPr>
          <w:ilvl w:val="1"/>
          <w:numId w:val="31"/>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To ensure web application is developed according to the obtained requirements</w:t>
      </w:r>
    </w:p>
    <w:p w14:paraId="08A20527" w14:textId="77777777" w:rsidR="00716FD5" w:rsidRPr="00716FD5" w:rsidRDefault="00716FD5" w:rsidP="00842D5E">
      <w:pPr>
        <w:suppressAutoHyphens/>
        <w:autoSpaceDN w:val="0"/>
        <w:spacing w:after="0" w:line="254" w:lineRule="auto"/>
        <w:textAlignment w:val="baseline"/>
        <w:rPr>
          <w:rFonts w:ascii="Calibri" w:hAnsi="Calibri"/>
          <w:color w:val="auto"/>
          <w:sz w:val="22"/>
          <w:szCs w:val="22"/>
        </w:rPr>
      </w:pPr>
    </w:p>
    <w:p w14:paraId="620D93E9" w14:textId="23005379" w:rsidR="008C68D3" w:rsidRDefault="008C68D3" w:rsidP="008C68D3">
      <w:pPr>
        <w:numPr>
          <w:ilvl w:val="1"/>
          <w:numId w:val="31"/>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To ensure web application keep track of user data between browser requests</w:t>
      </w:r>
    </w:p>
    <w:p w14:paraId="35DC2ADC" w14:textId="77777777" w:rsidR="00716FD5" w:rsidRPr="000A2E10" w:rsidRDefault="00716FD5" w:rsidP="00842D5E">
      <w:pPr>
        <w:suppressAutoHyphens/>
        <w:autoSpaceDN w:val="0"/>
        <w:spacing w:after="0" w:line="254" w:lineRule="auto"/>
        <w:textAlignment w:val="baseline"/>
        <w:rPr>
          <w:rFonts w:ascii="Calibri" w:hAnsi="Calibri"/>
          <w:color w:val="auto"/>
          <w:sz w:val="22"/>
          <w:szCs w:val="22"/>
        </w:rPr>
      </w:pPr>
    </w:p>
    <w:p w14:paraId="3DF02B09" w14:textId="3AE84BDE" w:rsidR="008C68D3" w:rsidRDefault="008C68D3" w:rsidP="008C68D3">
      <w:pPr>
        <w:numPr>
          <w:ilvl w:val="1"/>
          <w:numId w:val="31"/>
        </w:numPr>
        <w:suppressAutoHyphens/>
        <w:autoSpaceDN w:val="0"/>
        <w:spacing w:after="0" w:line="254" w:lineRule="auto"/>
        <w:ind w:firstLine="491"/>
        <w:textAlignment w:val="baseline"/>
        <w:rPr>
          <w:rFonts w:ascii="Calibri" w:hAnsi="Calibri"/>
          <w:color w:val="auto"/>
          <w:sz w:val="22"/>
          <w:szCs w:val="22"/>
        </w:rPr>
      </w:pPr>
      <w:r w:rsidRPr="000A2E10">
        <w:rPr>
          <w:rFonts w:ascii="Calibri" w:hAnsi="Calibri"/>
          <w:color w:val="auto"/>
          <w:sz w:val="22"/>
          <w:szCs w:val="22"/>
        </w:rPr>
        <w:t xml:space="preserve">To ensure web application is developed in a stateless environment </w:t>
      </w:r>
    </w:p>
    <w:p w14:paraId="41AFC67F" w14:textId="77777777" w:rsidR="008C68D3" w:rsidRDefault="008C68D3" w:rsidP="00842D5E">
      <w:pPr>
        <w:suppressAutoHyphens/>
        <w:autoSpaceDN w:val="0"/>
        <w:spacing w:after="0" w:line="254" w:lineRule="auto"/>
        <w:textAlignment w:val="baseline"/>
        <w:rPr>
          <w:rFonts w:ascii="Calibri" w:hAnsi="Calibri"/>
          <w:b/>
          <w:color w:val="auto"/>
          <w:sz w:val="22"/>
          <w:szCs w:val="22"/>
        </w:rPr>
      </w:pPr>
      <w:bookmarkStart w:id="0" w:name="_GoBack"/>
      <w:bookmarkEnd w:id="0"/>
    </w:p>
    <w:p w14:paraId="0F5EC1E4" w14:textId="77777777"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p>
    <w:p w14:paraId="414113CE"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8A1A6B7"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6C85B55C"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08B866D" w14:textId="77777777" w:rsidR="008C68D3" w:rsidRPr="0079256B" w:rsidRDefault="008C68D3" w:rsidP="008C68D3">
      <w:pPr>
        <w:pStyle w:val="ListParagraph"/>
        <w:numPr>
          <w:ilvl w:val="0"/>
          <w:numId w:val="37"/>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63B0F51D" w14:textId="77777777" w:rsidR="008C68D3"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16B83A7F" w14:textId="77777777" w:rsidR="008C68D3" w:rsidRPr="0079256B"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lastRenderedPageBreak/>
        <w:t>You must use the information you collected in your presentation to participate in the role play.</w:t>
      </w:r>
    </w:p>
    <w:p w14:paraId="34A8CF43" w14:textId="77777777" w:rsidR="008C68D3"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4B240EDD"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415AFFB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5B11CC20"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lient is tech-savvy and will ask you a number of questions to understand your knowledge and skills on: </w:t>
      </w:r>
    </w:p>
    <w:p w14:paraId="54D0D8FE"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HTTP (definition) </w:t>
      </w:r>
    </w:p>
    <w:p w14:paraId="6B215B4B"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Its Implications </w:t>
      </w:r>
    </w:p>
    <w:p w14:paraId="79B82FF9"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Its limitations </w:t>
      </w:r>
    </w:p>
    <w:p w14:paraId="2A155AAB"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Its advantages </w:t>
      </w:r>
    </w:p>
    <w:p w14:paraId="10442BAA"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Session management (definition) </w:t>
      </w:r>
    </w:p>
    <w:p w14:paraId="224BCE8F"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Concept behind it </w:t>
      </w:r>
    </w:p>
    <w:p w14:paraId="51400775"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Server-side scripting requirements </w:t>
      </w:r>
    </w:p>
    <w:p w14:paraId="206B0699"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Features of server-side scripting </w:t>
      </w:r>
    </w:p>
    <w:p w14:paraId="44E8CF0F"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Advantages and disadvantages of session management </w:t>
      </w:r>
    </w:p>
    <w:p w14:paraId="325C441F"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Authentication requirements of session management </w:t>
      </w:r>
    </w:p>
    <w:p w14:paraId="18AE32A7"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User’s interaction with the website </w:t>
      </w:r>
    </w:p>
    <w:p w14:paraId="6DD9FEE4"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User’s interaction with the web application i.e. shopping cart </w:t>
      </w:r>
    </w:p>
    <w:p w14:paraId="5F1462F1"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What is a shopping cart? </w:t>
      </w:r>
    </w:p>
    <w:p w14:paraId="2C24A9F8"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How does the shopping cart works? </w:t>
      </w:r>
    </w:p>
    <w:p w14:paraId="15995096"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The layout of the shopping cart required by the client </w:t>
      </w:r>
    </w:p>
    <w:p w14:paraId="35B53487"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Technology requirements for the shopping cart </w:t>
      </w:r>
    </w:p>
    <w:p w14:paraId="03ACF511"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Latest workplace instructions, technical documents or Industry guidelines</w:t>
      </w:r>
    </w:p>
    <w:p w14:paraId="1D422E5F"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Documentation requirements for web application, with particular reference to its management of statelessness  </w:t>
      </w:r>
    </w:p>
    <w:p w14:paraId="0EF9B7E6"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Discuss the HTML requirements </w:t>
      </w:r>
    </w:p>
    <w:p w14:paraId="1D10ADAD"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Discuss the CCS3 requirements </w:t>
      </w:r>
    </w:p>
    <w:p w14:paraId="23E38564"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Discuss functional and non-functional requirements </w:t>
      </w:r>
    </w:p>
    <w:p w14:paraId="6A810200"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 xml:space="preserve">Discuss dynamic client and server-side requirements </w:t>
      </w:r>
    </w:p>
    <w:p w14:paraId="7236AE70"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To ensure web application is developed according to the obtained requirements</w:t>
      </w:r>
    </w:p>
    <w:p w14:paraId="36CEE2DE"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To ensure web application keep track of user data between browser requests</w:t>
      </w:r>
    </w:p>
    <w:p w14:paraId="39E232F2" w14:textId="77777777" w:rsidR="008C68D3" w:rsidRPr="000A2E10" w:rsidRDefault="008C68D3" w:rsidP="008C68D3">
      <w:pPr>
        <w:numPr>
          <w:ilvl w:val="1"/>
          <w:numId w:val="32"/>
        </w:numPr>
        <w:suppressAutoHyphens/>
        <w:autoSpaceDN w:val="0"/>
        <w:spacing w:after="0" w:line="254" w:lineRule="auto"/>
        <w:ind w:firstLine="480"/>
        <w:textAlignment w:val="baseline"/>
        <w:rPr>
          <w:rFonts w:ascii="Calibri" w:hAnsi="Calibri"/>
          <w:color w:val="auto"/>
          <w:sz w:val="22"/>
          <w:szCs w:val="22"/>
        </w:rPr>
      </w:pPr>
      <w:r w:rsidRPr="000A2E10">
        <w:rPr>
          <w:rFonts w:ascii="Calibri" w:hAnsi="Calibri"/>
          <w:color w:val="auto"/>
          <w:sz w:val="22"/>
          <w:szCs w:val="22"/>
        </w:rPr>
        <w:t>To ensure web application is developed in a stateless environment</w:t>
      </w:r>
    </w:p>
    <w:p w14:paraId="35C92EA7"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Discount engine that can create sales and condition-specific discounts</w:t>
      </w:r>
    </w:p>
    <w:p w14:paraId="020F941D"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Easy to use SEO features</w:t>
      </w:r>
    </w:p>
    <w:p w14:paraId="2AB1CF0A"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Extensions and Integrations, you need in the shopping cart (list any two after approval from your trainer/assessor) </w:t>
      </w:r>
    </w:p>
    <w:p w14:paraId="02607673"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What is the True Cost of Operation? The client would explore both SaaS and open-source solutions.  </w:t>
      </w:r>
    </w:p>
    <w:p w14:paraId="49ACCCA7" w14:textId="77777777" w:rsidR="008C68D3" w:rsidRPr="000A2E10" w:rsidRDefault="008C68D3" w:rsidP="008C68D3">
      <w:pPr>
        <w:suppressAutoHyphens/>
        <w:autoSpaceDN w:val="0"/>
        <w:spacing w:after="160" w:line="254" w:lineRule="auto"/>
        <w:ind w:left="1080"/>
        <w:textAlignment w:val="baseline"/>
        <w:rPr>
          <w:rFonts w:ascii="Calibri" w:hAnsi="Calibri"/>
          <w:color w:val="auto"/>
          <w:sz w:val="22"/>
          <w:szCs w:val="22"/>
        </w:rPr>
      </w:pPr>
      <w:r w:rsidRPr="000A2E10">
        <w:rPr>
          <w:rFonts w:ascii="Calibri" w:hAnsi="Calibri"/>
          <w:color w:val="auto"/>
          <w:sz w:val="22"/>
          <w:szCs w:val="22"/>
        </w:rPr>
        <w:t>For SaaS solutions:</w:t>
      </w:r>
    </w:p>
    <w:p w14:paraId="05340953"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monthly rate of the platform</w:t>
      </w:r>
    </w:p>
    <w:p w14:paraId="385679CA"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Any transaction fees</w:t>
      </w:r>
    </w:p>
    <w:p w14:paraId="688AFC8B"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Any potential bandwidth overage fees</w:t>
      </w:r>
    </w:p>
    <w:p w14:paraId="3707493F"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lastRenderedPageBreak/>
        <w:t>The cost of any themes</w:t>
      </w:r>
    </w:p>
    <w:p w14:paraId="2D91CD2E"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any integrations</w:t>
      </w:r>
    </w:p>
    <w:p w14:paraId="4D7928A4"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Customer service fees or subscriptions</w:t>
      </w:r>
    </w:p>
    <w:p w14:paraId="3C18E7A2"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an SSL certificate</w:t>
      </w:r>
    </w:p>
    <w:p w14:paraId="227AF357"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Expenses related to payment processor</w:t>
      </w:r>
    </w:p>
    <w:p w14:paraId="61D62100" w14:textId="77777777" w:rsidR="008C68D3" w:rsidRPr="000A2E10" w:rsidRDefault="008C68D3" w:rsidP="008C68D3">
      <w:pPr>
        <w:suppressAutoHyphens/>
        <w:autoSpaceDN w:val="0"/>
        <w:spacing w:after="160" w:line="254" w:lineRule="auto"/>
        <w:ind w:left="1080"/>
        <w:textAlignment w:val="baseline"/>
        <w:rPr>
          <w:rFonts w:ascii="Calibri" w:hAnsi="Calibri"/>
          <w:color w:val="auto"/>
          <w:sz w:val="22"/>
          <w:szCs w:val="22"/>
        </w:rPr>
      </w:pPr>
      <w:r w:rsidRPr="000A2E10">
        <w:rPr>
          <w:rFonts w:ascii="Calibri" w:hAnsi="Calibri"/>
          <w:color w:val="auto"/>
          <w:sz w:val="22"/>
          <w:szCs w:val="22"/>
        </w:rPr>
        <w:t>For Open-Source Solutions:</w:t>
      </w:r>
    </w:p>
    <w:p w14:paraId="6EBCF961"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a license</w:t>
      </w:r>
    </w:p>
    <w:p w14:paraId="62B7EC28"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Any upgrade and update fees</w:t>
      </w:r>
    </w:p>
    <w:p w14:paraId="44EBA65A"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price of hosting</w:t>
      </w:r>
    </w:p>
    <w:p w14:paraId="1F59B326"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a domain name</w:t>
      </w:r>
    </w:p>
    <w:p w14:paraId="4F3A7439"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site security</w:t>
      </w:r>
    </w:p>
    <w:p w14:paraId="10898A1F"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Any necessary extensions</w:t>
      </w:r>
    </w:p>
    <w:p w14:paraId="078491D2"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cost of a theme</w:t>
      </w:r>
    </w:p>
    <w:p w14:paraId="03DACE81"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The price of hiring a web developer or designer</w:t>
      </w:r>
    </w:p>
    <w:p w14:paraId="7C30DA97" w14:textId="77777777" w:rsidR="008C68D3" w:rsidRPr="000A2E10" w:rsidRDefault="008C68D3" w:rsidP="008C68D3">
      <w:pPr>
        <w:numPr>
          <w:ilvl w:val="0"/>
          <w:numId w:val="33"/>
        </w:num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Expenses related to payment processor</w:t>
      </w:r>
    </w:p>
    <w:p w14:paraId="793EC7BE"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ime-frame for the web application to be available for testing and debugging </w:t>
      </w:r>
    </w:p>
    <w:p w14:paraId="7881ABA5"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client and manager </w:t>
      </w:r>
    </w:p>
    <w:p w14:paraId="21A2E13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00A7A43A"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s will swap their roles, and everyone will get the opportunity to play the roles of the client and website developer. </w:t>
      </w:r>
    </w:p>
    <w:p w14:paraId="3A53E7FD"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3FF7A11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371C79A5" w14:textId="77777777" w:rsidTr="007D550C">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19ECB06D" w14:textId="77777777" w:rsidR="008C68D3" w:rsidRPr="000A2E10" w:rsidRDefault="008C68D3" w:rsidP="007D550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283905BD" w14:textId="77777777" w:rsidR="008C68D3" w:rsidRPr="000A2E10" w:rsidRDefault="008C68D3" w:rsidP="007D550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2E9DE9B8" w14:textId="77777777" w:rsidR="008C68D3" w:rsidRPr="000A2E10" w:rsidRDefault="008C68D3" w:rsidP="007D550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7B1C0B50" w14:textId="77777777" w:rsidR="008C68D3" w:rsidRPr="000A2E10" w:rsidRDefault="008C68D3" w:rsidP="007D550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7DEAE33C" w14:textId="77777777" w:rsidR="008C68D3" w:rsidRPr="000A2E10" w:rsidRDefault="008C68D3" w:rsidP="007D550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36641920" w14:textId="77777777" w:rsidTr="007D550C">
        <w:trPr>
          <w:trHeight w:val="2865"/>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5A738ABA" w14:textId="77777777" w:rsidR="008C68D3" w:rsidRPr="000A2E10" w:rsidRDefault="008C68D3" w:rsidP="007D550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1D9DEEF8" w14:textId="77777777" w:rsidR="008C68D3" w:rsidRPr="000A2E10" w:rsidRDefault="008C68D3" w:rsidP="007D550C">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sidRPr="000A2E10">
              <w:rPr>
                <w:rFonts w:ascii="Calibri" w:eastAsia="Myriad Pro" w:hAnsi="Calibri" w:cs="Calibri"/>
                <w:bCs/>
                <w:color w:val="auto"/>
                <w:sz w:val="22"/>
                <w:szCs w:val="22"/>
                <w:lang w:eastAsia="en-AU" w:bidi="en-AU"/>
              </w:rPr>
              <w:t>1.</w:t>
            </w:r>
            <w:r w:rsidRPr="000A2E10">
              <w:rPr>
                <w:rFonts w:ascii="Calibri" w:eastAsia="Myriad Pro" w:hAnsi="Calibri" w:cs="Calibri"/>
                <w:bCs/>
                <w:color w:val="auto"/>
                <w:sz w:val="22"/>
                <w:szCs w:val="22"/>
                <w:lang w:eastAsia="en-AU" w:bidi="en-AU"/>
              </w:rPr>
              <w:tab/>
              <w:t xml:space="preserve">Roleplay activity </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4EE55B10" w14:textId="77777777" w:rsidR="008C68D3" w:rsidRPr="000A2E10" w:rsidRDefault="008C68D3" w:rsidP="007D550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4FE34CC7"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sidRPr="000A2E10">
              <w:rPr>
                <w:rFonts w:ascii="Calibri" w:eastAsia="Myriad Pro" w:hAnsi="Calibri" w:cs="Calibri"/>
                <w:bCs/>
                <w:color w:val="auto"/>
                <w:sz w:val="22"/>
                <w:szCs w:val="22"/>
                <w:lang w:eastAsia="en-AU" w:bidi="en-AU"/>
              </w:rPr>
              <w:t xml:space="preserve">Perform a role play to gather information from the client, such as: </w:t>
            </w:r>
          </w:p>
          <w:p w14:paraId="5E055192" w14:textId="77777777" w:rsidR="008C68D3" w:rsidRPr="000A2E10" w:rsidRDefault="008C68D3" w:rsidP="007D550C">
            <w:pPr>
              <w:widowControl w:val="0"/>
              <w:suppressAutoHyphens/>
              <w:autoSpaceDE w:val="0"/>
              <w:autoSpaceDN w:val="0"/>
              <w:spacing w:before="9" w:after="0" w:line="240" w:lineRule="auto"/>
              <w:textAlignment w:val="baseline"/>
              <w:rPr>
                <w:rFonts w:ascii="Calibri" w:eastAsia="Myriad Pro" w:hAnsi="Calibri" w:cs="Calibri"/>
                <w:bCs/>
                <w:color w:val="auto"/>
                <w:sz w:val="22"/>
                <w:szCs w:val="22"/>
                <w:lang w:eastAsia="en-AU" w:bidi="en-AU"/>
              </w:rPr>
            </w:pPr>
          </w:p>
          <w:p w14:paraId="0D1741BB" w14:textId="77777777" w:rsidR="008C68D3" w:rsidRPr="000A2E10" w:rsidRDefault="008C68D3" w:rsidP="007D550C">
            <w:pPr>
              <w:suppressAutoHyphens/>
              <w:autoSpaceDN w:val="0"/>
              <w:spacing w:after="160" w:line="254" w:lineRule="auto"/>
              <w:ind w:left="1440"/>
              <w:textAlignment w:val="baseline"/>
              <w:rPr>
                <w:rFonts w:ascii="Calibri" w:hAnsi="Calibri"/>
                <w:color w:val="auto"/>
                <w:sz w:val="22"/>
                <w:szCs w:val="22"/>
              </w:rPr>
            </w:pPr>
            <w:r w:rsidRPr="000A2E10">
              <w:rPr>
                <w:rFonts w:ascii="Calibri" w:hAnsi="Calibri"/>
                <w:color w:val="auto"/>
                <w:sz w:val="22"/>
                <w:szCs w:val="22"/>
              </w:rPr>
              <w:t xml:space="preserve">a.1. how hypertext transfer protocol (HTTP) works when developing web applications </w:t>
            </w:r>
          </w:p>
          <w:p w14:paraId="504167CB" w14:textId="77777777" w:rsidR="008C68D3" w:rsidRPr="000A2E10" w:rsidRDefault="008C68D3" w:rsidP="007D550C">
            <w:pPr>
              <w:suppressAutoHyphens/>
              <w:autoSpaceDN w:val="0"/>
              <w:spacing w:after="160" w:line="254" w:lineRule="auto"/>
              <w:ind w:left="1440"/>
              <w:textAlignment w:val="baseline"/>
              <w:rPr>
                <w:rFonts w:ascii="Calibri" w:hAnsi="Calibri"/>
                <w:color w:val="auto"/>
                <w:sz w:val="22"/>
                <w:szCs w:val="22"/>
              </w:rPr>
            </w:pPr>
            <w:r w:rsidRPr="000A2E10">
              <w:rPr>
                <w:rFonts w:ascii="Calibri" w:eastAsia="Myriad Pro" w:hAnsi="Calibri" w:cs="Calibri"/>
                <w:bCs/>
                <w:color w:val="auto"/>
                <w:sz w:val="22"/>
                <w:szCs w:val="22"/>
                <w:lang w:eastAsia="en-AU" w:bidi="en-AU"/>
              </w:rPr>
              <w:t xml:space="preserve">a.2. </w:t>
            </w:r>
            <w:r w:rsidRPr="000A2E10">
              <w:rPr>
                <w:rFonts w:ascii="Calibri" w:hAnsi="Calibri"/>
                <w:color w:val="auto"/>
                <w:sz w:val="22"/>
                <w:szCs w:val="22"/>
              </w:rPr>
              <w:t xml:space="preserve">Its Implications </w:t>
            </w:r>
          </w:p>
          <w:p w14:paraId="7837ADCF" w14:textId="77777777" w:rsidR="008C68D3" w:rsidRPr="000A2E10" w:rsidRDefault="008C68D3" w:rsidP="007D550C">
            <w:pPr>
              <w:suppressAutoHyphens/>
              <w:autoSpaceDN w:val="0"/>
              <w:spacing w:after="160" w:line="254" w:lineRule="auto"/>
              <w:ind w:left="1440"/>
              <w:textAlignment w:val="baseline"/>
              <w:rPr>
                <w:rFonts w:ascii="Calibri" w:hAnsi="Calibri"/>
                <w:color w:val="auto"/>
                <w:sz w:val="22"/>
                <w:szCs w:val="22"/>
              </w:rPr>
            </w:pPr>
            <w:r w:rsidRPr="000A2E10">
              <w:rPr>
                <w:rFonts w:ascii="Calibri" w:eastAsia="Myriad Pro" w:hAnsi="Calibri" w:cs="Calibri"/>
                <w:bCs/>
                <w:color w:val="auto"/>
                <w:sz w:val="22"/>
                <w:szCs w:val="22"/>
                <w:lang w:eastAsia="en-AU" w:bidi="en-AU"/>
              </w:rPr>
              <w:t xml:space="preserve">a.3. Its limitations </w:t>
            </w:r>
          </w:p>
          <w:p w14:paraId="0B13E0F4"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a.4.  Its advantages </w:t>
            </w:r>
          </w:p>
          <w:p w14:paraId="14A9A2C5"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Session management (definition) </w:t>
            </w:r>
          </w:p>
          <w:p w14:paraId="4AD626E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1. Concept behind it </w:t>
            </w:r>
          </w:p>
          <w:p w14:paraId="149F1C6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2. Server-side scripting requirements </w:t>
            </w:r>
          </w:p>
          <w:p w14:paraId="37113C8A"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3. Features of server-side scripting </w:t>
            </w:r>
          </w:p>
          <w:p w14:paraId="2B4C388D"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lastRenderedPageBreak/>
              <w:t xml:space="preserve">b.4. Advantages and disadvantages of session management </w:t>
            </w:r>
          </w:p>
          <w:p w14:paraId="26223877"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5. Authentication requirements of session management </w:t>
            </w:r>
          </w:p>
          <w:p w14:paraId="09DCEC6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6. User’s interaction with the website </w:t>
            </w:r>
          </w:p>
          <w:p w14:paraId="7B65BD3F"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b.7. User’s interaction with the web application i.e. shopping cart </w:t>
            </w:r>
          </w:p>
          <w:p w14:paraId="091A22EF"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Shopping cart </w:t>
            </w:r>
          </w:p>
          <w:p w14:paraId="4ABAE6D7"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1. What is a shopping cart? </w:t>
            </w:r>
          </w:p>
          <w:p w14:paraId="7F36B2E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2. How does the shopping cart works? </w:t>
            </w:r>
          </w:p>
          <w:p w14:paraId="707A17DD"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3. The layout of the shopping cart required by the client </w:t>
            </w:r>
          </w:p>
          <w:p w14:paraId="16F2724C"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4. Technology requirements for the shopping cart </w:t>
            </w:r>
          </w:p>
          <w:p w14:paraId="6E178E92"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c.5. Latest workplace instructions, technical documents or Industry guidelines</w:t>
            </w:r>
          </w:p>
          <w:p w14:paraId="18C56363"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6. Documentation requirements for web application, with particular reference to its management of statelessness  </w:t>
            </w:r>
          </w:p>
          <w:p w14:paraId="6782999D"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oding requirements </w:t>
            </w:r>
          </w:p>
          <w:p w14:paraId="184C154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d.1. Discuss the HTML requirements </w:t>
            </w:r>
          </w:p>
          <w:p w14:paraId="39D8CDDC"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d.2. Discuss the CCS3 requirements </w:t>
            </w:r>
          </w:p>
          <w:p w14:paraId="4D5E49F0"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d.3. Discuss functional and non-functional requirements </w:t>
            </w:r>
          </w:p>
          <w:p w14:paraId="35474DEF"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d.4. Discuss dynamic client and server-side requirements </w:t>
            </w:r>
          </w:p>
          <w:p w14:paraId="0B85AA2F"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Review and debugging </w:t>
            </w:r>
          </w:p>
          <w:p w14:paraId="21DE972E"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e.1. To ensure web application is developed according to the obtained requirements</w:t>
            </w:r>
          </w:p>
          <w:p w14:paraId="735A8BD6"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e.2. To ensure web application keep track of user data between browser requests</w:t>
            </w:r>
          </w:p>
          <w:p w14:paraId="73B37F8F" w14:textId="77777777" w:rsidR="008C68D3" w:rsidRPr="000A2E10" w:rsidRDefault="008C68D3" w:rsidP="007D550C">
            <w:pPr>
              <w:suppressAutoHyphens/>
              <w:autoSpaceDN w:val="0"/>
              <w:spacing w:after="160" w:line="254" w:lineRule="auto"/>
              <w:ind w:left="1440"/>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e.3. To ensure web application is developed in a stateless environment</w:t>
            </w:r>
          </w:p>
          <w:p w14:paraId="483183AA" w14:textId="77777777"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lastRenderedPageBreak/>
              <w:t xml:space="preserve">Client specific criteria </w:t>
            </w:r>
          </w:p>
          <w:p w14:paraId="2E94EE32" w14:textId="77777777" w:rsidR="008C68D3" w:rsidRPr="000A2E10"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Discount engine that can create sales and condition-specific discounts</w:t>
            </w:r>
          </w:p>
          <w:p w14:paraId="2282BB0C" w14:textId="77777777" w:rsidR="008C68D3" w:rsidRPr="000A2E10"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Easy to use SEO features</w:t>
            </w:r>
          </w:p>
          <w:p w14:paraId="0C4E8EC2" w14:textId="77777777" w:rsidR="008C68D3" w:rsidRPr="000A2E10"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Extensions and Integrations, you need in the shopping cart (list any two after approval from your trainer/assessor) </w:t>
            </w:r>
          </w:p>
          <w:p w14:paraId="3CC76252" w14:textId="77777777" w:rsidR="008C68D3" w:rsidRPr="000A2E10"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What is the True Cost of Operation? The client would explore both SaaS and open-source solutions.  </w:t>
            </w:r>
          </w:p>
          <w:p w14:paraId="4813C652" w14:textId="77777777" w:rsidR="008C68D3" w:rsidRPr="000A2E10" w:rsidRDefault="008C68D3" w:rsidP="007D550C">
            <w:pPr>
              <w:suppressAutoHyphens/>
              <w:autoSpaceDN w:val="0"/>
              <w:spacing w:after="160" w:line="254" w:lineRule="auto"/>
              <w:ind w:left="1392"/>
              <w:textAlignment w:val="baseline"/>
              <w:rPr>
                <w:rFonts w:ascii="Calibri" w:hAnsi="Calibri"/>
                <w:color w:val="auto"/>
                <w:sz w:val="22"/>
                <w:szCs w:val="22"/>
              </w:rPr>
            </w:pPr>
            <w:r w:rsidRPr="000A2E10">
              <w:rPr>
                <w:rFonts w:ascii="Calibri" w:hAnsi="Calibri"/>
                <w:color w:val="auto"/>
                <w:sz w:val="22"/>
                <w:szCs w:val="22"/>
              </w:rPr>
              <w:t>For SaaS solutions:</w:t>
            </w:r>
          </w:p>
          <w:p w14:paraId="39AC0C29"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monthly rate of the platform</w:t>
            </w:r>
          </w:p>
          <w:p w14:paraId="185B489B"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Any transaction fees</w:t>
            </w:r>
          </w:p>
          <w:p w14:paraId="00FD0F45"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Any potential bandwidth overage fees</w:t>
            </w:r>
          </w:p>
          <w:p w14:paraId="073F7CF2"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ny themes</w:t>
            </w:r>
          </w:p>
          <w:p w14:paraId="29A91035"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ny integrations</w:t>
            </w:r>
          </w:p>
          <w:p w14:paraId="55DF7A63"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Customer service fees or subscriptions</w:t>
            </w:r>
          </w:p>
          <w:p w14:paraId="796701D7"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n SSL certificate</w:t>
            </w:r>
          </w:p>
          <w:p w14:paraId="7FBE7D67"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Expenses related to payment processor</w:t>
            </w:r>
          </w:p>
          <w:p w14:paraId="49DDD2A0" w14:textId="77777777" w:rsidR="008C68D3" w:rsidRPr="000A2E10" w:rsidRDefault="008C68D3" w:rsidP="007D550C">
            <w:pPr>
              <w:suppressAutoHyphens/>
              <w:autoSpaceDN w:val="0"/>
              <w:spacing w:after="160" w:line="254" w:lineRule="auto"/>
              <w:ind w:left="1392"/>
              <w:textAlignment w:val="baseline"/>
              <w:rPr>
                <w:rFonts w:ascii="Calibri" w:hAnsi="Calibri"/>
                <w:color w:val="auto"/>
                <w:sz w:val="22"/>
                <w:szCs w:val="22"/>
              </w:rPr>
            </w:pPr>
          </w:p>
          <w:p w14:paraId="5DE627DA" w14:textId="77777777" w:rsidR="008C68D3" w:rsidRPr="000A2E10" w:rsidRDefault="008C68D3" w:rsidP="007D550C">
            <w:pPr>
              <w:suppressAutoHyphens/>
              <w:autoSpaceDN w:val="0"/>
              <w:spacing w:after="160" w:line="254" w:lineRule="auto"/>
              <w:ind w:left="1392"/>
              <w:textAlignment w:val="baseline"/>
              <w:rPr>
                <w:rFonts w:ascii="Calibri" w:hAnsi="Calibri"/>
                <w:color w:val="auto"/>
                <w:sz w:val="22"/>
                <w:szCs w:val="22"/>
              </w:rPr>
            </w:pPr>
            <w:r w:rsidRPr="000A2E10">
              <w:rPr>
                <w:rFonts w:ascii="Calibri" w:hAnsi="Calibri"/>
                <w:color w:val="auto"/>
                <w:sz w:val="22"/>
                <w:szCs w:val="22"/>
              </w:rPr>
              <w:t>For Open-Source Solutions:</w:t>
            </w:r>
          </w:p>
          <w:p w14:paraId="6193CD54"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 license</w:t>
            </w:r>
          </w:p>
          <w:p w14:paraId="7E39085F"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Any upgrade and update fees</w:t>
            </w:r>
          </w:p>
          <w:p w14:paraId="6D032430"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price of hosting</w:t>
            </w:r>
          </w:p>
          <w:p w14:paraId="2C90330F"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 domain name</w:t>
            </w:r>
          </w:p>
          <w:p w14:paraId="33039666"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site security</w:t>
            </w:r>
          </w:p>
          <w:p w14:paraId="2BAD99A1"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Any necessary extensions</w:t>
            </w:r>
          </w:p>
          <w:p w14:paraId="3DEB6F69"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The cost of a theme</w:t>
            </w:r>
          </w:p>
          <w:p w14:paraId="0C1DD249"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lastRenderedPageBreak/>
              <w:t>The price of hiring a web developer or designer</w:t>
            </w:r>
          </w:p>
          <w:p w14:paraId="6F18E467" w14:textId="77777777" w:rsidR="008C68D3" w:rsidRPr="000A2E10" w:rsidRDefault="008C68D3" w:rsidP="008C68D3">
            <w:pPr>
              <w:numPr>
                <w:ilvl w:val="0"/>
                <w:numId w:val="33"/>
              </w:numPr>
              <w:suppressAutoHyphens/>
              <w:autoSpaceDN w:val="0"/>
              <w:spacing w:after="160" w:line="254" w:lineRule="auto"/>
              <w:ind w:left="2112"/>
              <w:textAlignment w:val="baseline"/>
              <w:rPr>
                <w:rFonts w:ascii="Calibri" w:hAnsi="Calibri"/>
                <w:color w:val="auto"/>
                <w:sz w:val="22"/>
                <w:szCs w:val="22"/>
              </w:rPr>
            </w:pPr>
            <w:r w:rsidRPr="000A2E10">
              <w:rPr>
                <w:rFonts w:ascii="Calibri" w:hAnsi="Calibri"/>
                <w:color w:val="auto"/>
                <w:sz w:val="22"/>
                <w:szCs w:val="22"/>
              </w:rPr>
              <w:t>Expenses related to payment processor</w:t>
            </w:r>
          </w:p>
          <w:p w14:paraId="28FF31DD" w14:textId="77777777" w:rsidR="008C68D3" w:rsidRPr="000A2E10"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Time-frame for the web application to be available for testing and debugging </w:t>
            </w:r>
          </w:p>
          <w:p w14:paraId="6128BB3B" w14:textId="77777777" w:rsidR="008C68D3"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Feedback and suggestions from the client and manager </w:t>
            </w:r>
          </w:p>
          <w:p w14:paraId="72A3BF5D" w14:textId="77777777" w:rsidR="008C68D3"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Student must use the power point prepared by themselves to participate in the role play</w:t>
            </w:r>
          </w:p>
          <w:p w14:paraId="0EF1596F" w14:textId="77777777" w:rsidR="008C68D3" w:rsidRDefault="008C68D3" w:rsidP="008C68D3">
            <w:pPr>
              <w:numPr>
                <w:ilvl w:val="1"/>
                <w:numId w:val="32"/>
              </w:numPr>
              <w:suppressAutoHyphens/>
              <w:autoSpaceDN w:val="0"/>
              <w:spacing w:after="160" w:line="254" w:lineRule="auto"/>
              <w:ind w:left="1392" w:firstLine="142"/>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Presentation and role play delivered:</w:t>
            </w:r>
          </w:p>
          <w:p w14:paraId="5C00BA89" w14:textId="77777777" w:rsidR="008C68D3" w:rsidRDefault="008C68D3" w:rsidP="008C68D3">
            <w:pPr>
              <w:numPr>
                <w:ilvl w:val="2"/>
                <w:numId w:val="32"/>
              </w:numPr>
              <w:suppressAutoHyphens/>
              <w:autoSpaceDN w:val="0"/>
              <w:spacing w:after="160" w:line="254" w:lineRule="auto"/>
              <w:ind w:firstLine="239"/>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Maintain good eye contact with audience </w:t>
            </w:r>
          </w:p>
          <w:p w14:paraId="2300F0FD" w14:textId="77777777" w:rsidR="008C68D3" w:rsidRDefault="008C68D3" w:rsidP="008C68D3">
            <w:pPr>
              <w:numPr>
                <w:ilvl w:val="2"/>
                <w:numId w:val="32"/>
              </w:numPr>
              <w:suppressAutoHyphens/>
              <w:autoSpaceDN w:val="0"/>
              <w:spacing w:after="160" w:line="254" w:lineRule="auto"/>
              <w:ind w:firstLine="239"/>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Use proper voice tone </w:t>
            </w:r>
          </w:p>
          <w:p w14:paraId="7629DDDE" w14:textId="77777777" w:rsidR="008C68D3" w:rsidRDefault="008C68D3" w:rsidP="008C68D3">
            <w:pPr>
              <w:numPr>
                <w:ilvl w:val="2"/>
                <w:numId w:val="32"/>
              </w:numPr>
              <w:suppressAutoHyphens/>
              <w:autoSpaceDN w:val="0"/>
              <w:spacing w:after="160" w:line="254" w:lineRule="auto"/>
              <w:ind w:firstLine="239"/>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Answered all the questions asked by the audience </w:t>
            </w:r>
          </w:p>
          <w:p w14:paraId="3F31842F" w14:textId="77777777" w:rsidR="008C68D3" w:rsidRDefault="008C68D3" w:rsidP="008C68D3">
            <w:pPr>
              <w:numPr>
                <w:ilvl w:val="2"/>
                <w:numId w:val="32"/>
              </w:numPr>
              <w:suppressAutoHyphens/>
              <w:autoSpaceDN w:val="0"/>
              <w:spacing w:after="160" w:line="254" w:lineRule="auto"/>
              <w:ind w:firstLine="239"/>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Body language was appropriate </w:t>
            </w:r>
          </w:p>
          <w:p w14:paraId="69A8E6B3" w14:textId="77777777" w:rsidR="008C68D3" w:rsidRDefault="008C68D3" w:rsidP="007D550C">
            <w:pPr>
              <w:suppressAutoHyphens/>
              <w:autoSpaceDN w:val="0"/>
              <w:spacing w:after="160" w:line="254" w:lineRule="auto"/>
              <w:ind w:left="1800"/>
              <w:textAlignment w:val="baseline"/>
              <w:rPr>
                <w:rFonts w:ascii="Calibri" w:eastAsia="Myriad Pro" w:hAnsi="Calibri" w:cs="Calibri"/>
                <w:bCs/>
                <w:color w:val="auto"/>
                <w:sz w:val="22"/>
                <w:szCs w:val="22"/>
                <w:lang w:eastAsia="en-AU" w:bidi="en-AU"/>
              </w:rPr>
            </w:pPr>
          </w:p>
          <w:p w14:paraId="0FA742E3" w14:textId="77777777" w:rsidR="008C68D3" w:rsidRPr="000A2E10" w:rsidRDefault="008C68D3" w:rsidP="007D550C">
            <w:pPr>
              <w:suppressAutoHyphens/>
              <w:autoSpaceDN w:val="0"/>
              <w:spacing w:after="160" w:line="254" w:lineRule="auto"/>
              <w:textAlignment w:val="baseline"/>
              <w:rPr>
                <w:rFonts w:ascii="Calibri" w:eastAsia="Myriad Pro" w:hAnsi="Calibri" w:cs="Calibri"/>
                <w:bCs/>
                <w:color w:val="auto"/>
                <w:sz w:val="22"/>
                <w:szCs w:val="22"/>
                <w:lang w:eastAsia="en-AU" w:bidi="en-AU"/>
              </w:rPr>
            </w:pPr>
          </w:p>
          <w:p w14:paraId="1EBDBA7C" w14:textId="77777777" w:rsidR="008C68D3" w:rsidRPr="000A2E10" w:rsidRDefault="008C68D3" w:rsidP="007D550C">
            <w:pPr>
              <w:widowControl w:val="0"/>
              <w:tabs>
                <w:tab w:val="left" w:pos="-466"/>
              </w:tabs>
              <w:suppressAutoHyphens/>
              <w:autoSpaceDE w:val="0"/>
              <w:autoSpaceDN w:val="0"/>
              <w:spacing w:after="0" w:line="276" w:lineRule="auto"/>
              <w:ind w:right="134"/>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6FA7ED7A" w14:textId="77777777" w:rsidR="008C68D3" w:rsidRDefault="008C68D3" w:rsidP="007D550C">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lastRenderedPageBreak/>
              <w:t xml:space="preserve"> </w:t>
            </w:r>
          </w:p>
          <w:p w14:paraId="184E57A3" w14:textId="77777777" w:rsidR="008C68D3" w:rsidRPr="008D0521" w:rsidRDefault="008C68D3" w:rsidP="007D550C">
            <w:pPr>
              <w:rPr>
                <w:rFonts w:ascii="Calibri" w:eastAsia="Myriad Pro" w:hAnsi="Calibri" w:cs="Calibri"/>
                <w:sz w:val="32"/>
                <w:szCs w:val="32"/>
                <w:lang w:eastAsia="en-AU" w:bidi="en-AU"/>
              </w:rPr>
            </w:pPr>
          </w:p>
          <w:p w14:paraId="1084B480" w14:textId="77777777" w:rsidR="008C68D3" w:rsidRDefault="008C68D3" w:rsidP="007D550C">
            <w:pPr>
              <w:rPr>
                <w:rFonts w:ascii="Calibri" w:eastAsia="Myriad Pro" w:hAnsi="Calibri" w:cs="Calibri"/>
                <w:sz w:val="32"/>
                <w:szCs w:val="32"/>
                <w:lang w:eastAsia="en-AU" w:bidi="en-AU"/>
              </w:rPr>
            </w:pPr>
          </w:p>
          <w:p w14:paraId="4E0D5363" w14:textId="77777777" w:rsidR="008C68D3" w:rsidRDefault="008C68D3" w:rsidP="007D550C">
            <w:pPr>
              <w:rPr>
                <w:rFonts w:ascii="Calibri" w:eastAsia="Myriad Pro" w:hAnsi="Calibri" w:cs="Calibri"/>
                <w:sz w:val="32"/>
                <w:szCs w:val="32"/>
                <w:lang w:eastAsia="en-AU" w:bidi="en-AU"/>
              </w:rPr>
            </w:pPr>
          </w:p>
          <w:p w14:paraId="7044E257" w14:textId="77777777" w:rsidR="008C68D3" w:rsidRDefault="008C68D3" w:rsidP="007D550C">
            <w:pPr>
              <w:rPr>
                <w:rFonts w:ascii="Calibri" w:eastAsia="Myriad Pro" w:hAnsi="Calibri" w:cs="Calibri"/>
                <w:sz w:val="32"/>
                <w:szCs w:val="32"/>
                <w:lang w:eastAsia="en-AU" w:bidi="en-AU"/>
              </w:rPr>
            </w:pPr>
          </w:p>
          <w:p w14:paraId="1DAC1A98" w14:textId="77777777" w:rsidR="008C68D3" w:rsidRDefault="008C68D3" w:rsidP="007D550C">
            <w:pPr>
              <w:rPr>
                <w:rFonts w:ascii="Calibri" w:eastAsia="Myriad Pro" w:hAnsi="Calibri" w:cs="Calibri"/>
                <w:sz w:val="32"/>
                <w:szCs w:val="32"/>
                <w:lang w:eastAsia="en-AU" w:bidi="en-AU"/>
              </w:rPr>
            </w:pPr>
          </w:p>
          <w:p w14:paraId="6E84FDC7" w14:textId="77777777" w:rsidR="008C68D3" w:rsidRPr="008D0521" w:rsidRDefault="008C68D3" w:rsidP="007D550C">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7F089CD9" w14:textId="77777777" w:rsidR="008C68D3" w:rsidRPr="000A2E10" w:rsidRDefault="008C68D3" w:rsidP="007D550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single" w:sz="4" w:space="0" w:color="999999"/>
              <w:right w:val="single" w:sz="4" w:space="0" w:color="999999"/>
            </w:tcBorders>
          </w:tcPr>
          <w:p w14:paraId="08761DDB" w14:textId="77777777" w:rsidR="008C68D3" w:rsidRPr="000A2E10" w:rsidRDefault="008C68D3" w:rsidP="007D550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3924ADC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4F2C6EC2"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76A1E7C8"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C45E5A8"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60883D90"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1FF15A5E" w14:textId="77777777" w:rsidTr="00875E10">
        <w:tc>
          <w:tcPr>
            <w:tcW w:w="2515" w:type="dxa"/>
            <w:shd w:val="clear" w:color="auto" w:fill="E7E6E6" w:themeFill="background2"/>
          </w:tcPr>
          <w:p w14:paraId="65AEADDA"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79507DA7" w14:textId="77777777" w:rsidR="004E657F" w:rsidRPr="004E657F" w:rsidRDefault="004E657F" w:rsidP="004E657F">
            <w:pPr>
              <w:rPr>
                <w:rFonts w:asciiTheme="minorHAnsi" w:hAnsiTheme="minorHAnsi" w:cstheme="minorHAnsi"/>
                <w:sz w:val="22"/>
              </w:rPr>
            </w:pPr>
            <w:r w:rsidRPr="004E657F">
              <w:rPr>
                <w:rFonts w:asciiTheme="minorHAnsi" w:hAnsiTheme="minorHAnsi" w:cstheme="minorHAnsi"/>
                <w:sz w:val="22"/>
              </w:rPr>
              <w:t>ICTWEB503</w:t>
            </w:r>
          </w:p>
        </w:tc>
      </w:tr>
      <w:tr w:rsidR="004E657F" w:rsidRPr="00A950AE" w14:paraId="0B89B8C4" w14:textId="77777777" w:rsidTr="00875E10">
        <w:tc>
          <w:tcPr>
            <w:tcW w:w="2515" w:type="dxa"/>
            <w:shd w:val="clear" w:color="auto" w:fill="E7E6E6" w:themeFill="background2"/>
          </w:tcPr>
          <w:p w14:paraId="092494CE"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5B6D4F58" w14:textId="77777777" w:rsidR="004E657F" w:rsidRPr="004E657F" w:rsidRDefault="004E657F" w:rsidP="004E657F">
            <w:pPr>
              <w:rPr>
                <w:rFonts w:asciiTheme="minorHAnsi" w:hAnsiTheme="minorHAnsi" w:cstheme="minorHAnsi"/>
                <w:sz w:val="22"/>
              </w:rPr>
            </w:pPr>
            <w:r w:rsidRPr="004E657F">
              <w:rPr>
                <w:rFonts w:asciiTheme="minorHAnsi" w:hAnsiTheme="minorHAnsi" w:cstheme="minorHAnsi"/>
                <w:sz w:val="22"/>
              </w:rPr>
              <w:t>Create web-based programs</w:t>
            </w:r>
          </w:p>
        </w:tc>
      </w:tr>
      <w:tr w:rsidR="00033312" w:rsidRPr="00A950AE" w14:paraId="18F31422" w14:textId="77777777" w:rsidTr="00875E10">
        <w:tc>
          <w:tcPr>
            <w:tcW w:w="2515" w:type="dxa"/>
            <w:shd w:val="clear" w:color="auto" w:fill="E7E6E6" w:themeFill="background2"/>
          </w:tcPr>
          <w:p w14:paraId="3D81E9DB"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4BE3B8B1" w14:textId="77777777" w:rsidTr="00875E10">
              <w:tc>
                <w:tcPr>
                  <w:tcW w:w="6275" w:type="dxa"/>
                  <w:shd w:val="clear" w:color="auto" w:fill="E7E6E6" w:themeFill="background2"/>
                </w:tcPr>
                <w:p w14:paraId="3BF5484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7A314EC4" w14:textId="77777777" w:rsidR="00033312" w:rsidRPr="00A950AE" w:rsidRDefault="00033312" w:rsidP="00875E10">
            <w:pPr>
              <w:spacing w:after="0" w:line="240" w:lineRule="auto"/>
              <w:rPr>
                <w:rFonts w:asciiTheme="minorHAnsi" w:hAnsiTheme="minorHAnsi" w:cstheme="minorHAnsi"/>
                <w:sz w:val="22"/>
                <w:szCs w:val="22"/>
                <w:lang w:val="nl-NL"/>
              </w:rPr>
            </w:pPr>
          </w:p>
          <w:p w14:paraId="50A7A7B1"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4AD9201F"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Content>
                <w:r w:rsidRPr="00A950AE">
                  <w:rPr>
                    <w:rFonts w:ascii="Segoe UI Symbol" w:hAnsi="Segoe UI Symbol" w:cs="Segoe UI Symbol"/>
                    <w:sz w:val="22"/>
                    <w:szCs w:val="22"/>
                    <w:lang w:val="nl-NL"/>
                  </w:rPr>
                  <w:t>☐</w:t>
                </w:r>
              </w:sdtContent>
            </w:sdt>
          </w:p>
          <w:p w14:paraId="06B2118B" w14:textId="77777777" w:rsidR="00033312" w:rsidRPr="00A950AE" w:rsidRDefault="00033312" w:rsidP="00875E10">
            <w:pPr>
              <w:spacing w:after="0" w:line="240" w:lineRule="auto"/>
              <w:rPr>
                <w:rFonts w:asciiTheme="minorHAnsi" w:hAnsiTheme="minorHAnsi" w:cstheme="minorHAnsi"/>
                <w:sz w:val="22"/>
                <w:szCs w:val="22"/>
                <w:lang w:val="nl-NL"/>
              </w:rPr>
            </w:pPr>
          </w:p>
          <w:p w14:paraId="7857B186"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256D7269" w14:textId="77777777" w:rsidTr="00875E10">
              <w:tc>
                <w:tcPr>
                  <w:tcW w:w="6275" w:type="dxa"/>
                  <w:shd w:val="clear" w:color="auto" w:fill="E7E6E6" w:themeFill="background2"/>
                </w:tcPr>
                <w:p w14:paraId="57424C14"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72CAE322" w14:textId="77777777" w:rsidR="00033312" w:rsidRPr="00A950AE" w:rsidRDefault="00033312" w:rsidP="00875E10">
            <w:pPr>
              <w:spacing w:after="0" w:line="240" w:lineRule="auto"/>
              <w:rPr>
                <w:rFonts w:asciiTheme="minorHAnsi" w:hAnsiTheme="minorHAnsi" w:cstheme="minorHAnsi"/>
                <w:sz w:val="22"/>
                <w:szCs w:val="22"/>
                <w:lang w:val="nl-NL"/>
              </w:rPr>
            </w:pPr>
          </w:p>
          <w:p w14:paraId="6C788A02"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675355E7"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Content>
                <w:r w:rsidRPr="00A950AE">
                  <w:rPr>
                    <w:rFonts w:ascii="Segoe UI Symbol" w:eastAsia="MS Gothic" w:hAnsi="Segoe UI Symbol" w:cs="Segoe UI Symbol"/>
                    <w:color w:val="auto"/>
                    <w:sz w:val="22"/>
                    <w:szCs w:val="22"/>
                  </w:rPr>
                  <w:t>☐</w:t>
                </w:r>
              </w:sdtContent>
            </w:sdt>
          </w:p>
          <w:p w14:paraId="03135D6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540CFF4C" w14:textId="77777777" w:rsidTr="00875E10">
        <w:tc>
          <w:tcPr>
            <w:tcW w:w="2515" w:type="dxa"/>
            <w:shd w:val="clear" w:color="auto" w:fill="E7E6E6" w:themeFill="background2"/>
          </w:tcPr>
          <w:p w14:paraId="40581C6B"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337C7442" w14:textId="77777777" w:rsidTr="00875E10">
              <w:tc>
                <w:tcPr>
                  <w:tcW w:w="6275" w:type="dxa"/>
                  <w:shd w:val="clear" w:color="auto" w:fill="E7E6E6" w:themeFill="background2"/>
                </w:tcPr>
                <w:p w14:paraId="0F470AF8" w14:textId="77777777" w:rsidR="00033312" w:rsidRPr="00A950AE" w:rsidRDefault="00033312" w:rsidP="009A050C">
                  <w:pPr>
                    <w:pStyle w:val="ListParagraph"/>
                    <w:numPr>
                      <w:ilvl w:val="0"/>
                      <w:numId w:val="13"/>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4884C93D" w14:textId="77777777" w:rsidR="00033312" w:rsidRPr="00A950AE" w:rsidRDefault="00033312" w:rsidP="00875E10">
            <w:pPr>
              <w:rPr>
                <w:rFonts w:asciiTheme="minorHAnsi" w:hAnsiTheme="minorHAnsi" w:cstheme="minorHAnsi"/>
                <w:sz w:val="22"/>
                <w:szCs w:val="22"/>
                <w:lang w:val="nl-NL"/>
              </w:rPr>
            </w:pPr>
          </w:p>
          <w:p w14:paraId="29290B05" w14:textId="77777777" w:rsidR="00033312" w:rsidRPr="00A950AE" w:rsidRDefault="00033312" w:rsidP="00875E10">
            <w:pPr>
              <w:rPr>
                <w:rFonts w:asciiTheme="minorHAnsi" w:hAnsiTheme="minorHAnsi" w:cstheme="minorHAnsi"/>
                <w:sz w:val="22"/>
                <w:szCs w:val="22"/>
                <w:lang w:val="nl-NL"/>
              </w:rPr>
            </w:pPr>
          </w:p>
          <w:p w14:paraId="26987AD6" w14:textId="77777777" w:rsidR="00033312" w:rsidRPr="00A950AE" w:rsidRDefault="00033312" w:rsidP="00875E10">
            <w:pPr>
              <w:rPr>
                <w:rFonts w:asciiTheme="minorHAnsi" w:hAnsiTheme="minorHAnsi" w:cstheme="minorHAnsi"/>
                <w:sz w:val="22"/>
                <w:szCs w:val="22"/>
                <w:lang w:val="nl-NL"/>
              </w:rPr>
            </w:pPr>
          </w:p>
          <w:p w14:paraId="42AD2A2D" w14:textId="77777777" w:rsidR="00033312" w:rsidRPr="00A950AE" w:rsidRDefault="00033312" w:rsidP="00875E10">
            <w:pPr>
              <w:rPr>
                <w:rFonts w:asciiTheme="minorHAnsi" w:hAnsiTheme="minorHAnsi" w:cstheme="minorHAnsi"/>
                <w:sz w:val="22"/>
                <w:szCs w:val="22"/>
                <w:lang w:val="nl-NL"/>
              </w:rPr>
            </w:pPr>
          </w:p>
          <w:p w14:paraId="0837D04D"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6345B2FE" w14:textId="77777777" w:rsidTr="00875E10">
              <w:tc>
                <w:tcPr>
                  <w:tcW w:w="6275" w:type="dxa"/>
                  <w:shd w:val="clear" w:color="auto" w:fill="E7E6E6" w:themeFill="background2"/>
                </w:tcPr>
                <w:p w14:paraId="603EC62E" w14:textId="77777777" w:rsidR="00033312" w:rsidRPr="00A950AE" w:rsidRDefault="00033312" w:rsidP="009A050C">
                  <w:pPr>
                    <w:pStyle w:val="ListParagraph"/>
                    <w:numPr>
                      <w:ilvl w:val="0"/>
                      <w:numId w:val="14"/>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03F0A3C7" w14:textId="77777777" w:rsidR="00033312" w:rsidRPr="00A950AE" w:rsidRDefault="00033312" w:rsidP="00875E10">
            <w:pPr>
              <w:rPr>
                <w:rFonts w:asciiTheme="minorHAnsi" w:hAnsiTheme="minorHAnsi" w:cstheme="minorHAnsi"/>
                <w:sz w:val="22"/>
                <w:szCs w:val="22"/>
                <w:lang w:val="nl-NL"/>
              </w:rPr>
            </w:pPr>
          </w:p>
          <w:p w14:paraId="41C7B32E" w14:textId="77777777" w:rsidR="00033312" w:rsidRPr="00A950AE" w:rsidRDefault="00033312" w:rsidP="00875E10">
            <w:pPr>
              <w:rPr>
                <w:rFonts w:asciiTheme="minorHAnsi" w:hAnsiTheme="minorHAnsi" w:cstheme="minorHAnsi"/>
                <w:sz w:val="22"/>
                <w:szCs w:val="22"/>
                <w:lang w:val="nl-NL"/>
              </w:rPr>
            </w:pPr>
          </w:p>
          <w:p w14:paraId="2531B3CB" w14:textId="77777777" w:rsidR="00033312" w:rsidRPr="00A950AE" w:rsidRDefault="00033312" w:rsidP="00875E10">
            <w:pPr>
              <w:rPr>
                <w:rFonts w:asciiTheme="minorHAnsi" w:hAnsiTheme="minorHAnsi" w:cstheme="minorHAnsi"/>
                <w:sz w:val="22"/>
                <w:szCs w:val="22"/>
                <w:lang w:val="nl-NL"/>
              </w:rPr>
            </w:pPr>
          </w:p>
          <w:p w14:paraId="7ECB428B" w14:textId="77777777" w:rsidR="00033312" w:rsidRPr="00A950AE" w:rsidRDefault="00033312" w:rsidP="00875E10">
            <w:pPr>
              <w:rPr>
                <w:rFonts w:asciiTheme="minorHAnsi" w:hAnsiTheme="minorHAnsi" w:cstheme="minorHAnsi"/>
                <w:sz w:val="22"/>
                <w:szCs w:val="22"/>
                <w:lang w:val="nl-NL"/>
              </w:rPr>
            </w:pPr>
          </w:p>
          <w:p w14:paraId="56C4B97E" w14:textId="77777777" w:rsidR="00033312" w:rsidRPr="00A950AE" w:rsidRDefault="00033312" w:rsidP="00875E10">
            <w:pPr>
              <w:rPr>
                <w:rFonts w:asciiTheme="minorHAnsi" w:hAnsiTheme="minorHAnsi" w:cstheme="minorHAnsi"/>
                <w:sz w:val="22"/>
                <w:szCs w:val="22"/>
                <w:lang w:val="nl-NL"/>
              </w:rPr>
            </w:pPr>
          </w:p>
        </w:tc>
      </w:tr>
      <w:tr w:rsidR="00033312" w:rsidRPr="00A950AE" w14:paraId="28C0C237" w14:textId="77777777" w:rsidTr="00875E10">
        <w:tc>
          <w:tcPr>
            <w:tcW w:w="2515" w:type="dxa"/>
            <w:shd w:val="clear" w:color="auto" w:fill="E7E6E6" w:themeFill="background2"/>
          </w:tcPr>
          <w:p w14:paraId="11AAEF5D"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65AD73B6"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4A3CFE69"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20F8CE33"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040B3C05"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E0A35DA"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39DF276F" w14:textId="77777777" w:rsidTr="00875E10">
        <w:tc>
          <w:tcPr>
            <w:tcW w:w="2515" w:type="dxa"/>
            <w:shd w:val="clear" w:color="auto" w:fill="E7E6E6" w:themeFill="background2"/>
          </w:tcPr>
          <w:p w14:paraId="05E77F8A"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1D149685" w14:textId="77777777" w:rsidR="00033312" w:rsidRPr="00A950AE" w:rsidRDefault="00033312" w:rsidP="00875E10">
            <w:pPr>
              <w:rPr>
                <w:rFonts w:asciiTheme="minorHAnsi" w:hAnsiTheme="minorHAnsi" w:cstheme="minorHAnsi"/>
                <w:sz w:val="22"/>
                <w:szCs w:val="22"/>
                <w:shd w:val="clear" w:color="auto" w:fill="FF6600"/>
                <w:lang w:val="nl-NL"/>
              </w:rPr>
            </w:pPr>
          </w:p>
        </w:tc>
      </w:tr>
      <w:tr w:rsidR="00033312" w:rsidRPr="00A950AE" w14:paraId="5118673F" w14:textId="77777777" w:rsidTr="00875E10">
        <w:tc>
          <w:tcPr>
            <w:tcW w:w="2515" w:type="dxa"/>
            <w:shd w:val="clear" w:color="auto" w:fill="E7E6E6" w:themeFill="background2"/>
          </w:tcPr>
          <w:p w14:paraId="40F8B33A"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000931C" w14:textId="77777777" w:rsidR="00033312" w:rsidRPr="00A950AE" w:rsidRDefault="00033312" w:rsidP="00875E10">
            <w:pPr>
              <w:rPr>
                <w:rFonts w:asciiTheme="minorHAnsi" w:hAnsiTheme="minorHAnsi" w:cstheme="minorHAnsi"/>
                <w:sz w:val="22"/>
                <w:szCs w:val="22"/>
                <w:lang w:val="nl-NL"/>
              </w:rPr>
            </w:pPr>
          </w:p>
        </w:tc>
      </w:tr>
      <w:tr w:rsidR="00033312" w:rsidRPr="00A950AE" w14:paraId="6F2DA2D2" w14:textId="77777777" w:rsidTr="00875E10">
        <w:tc>
          <w:tcPr>
            <w:tcW w:w="2515" w:type="dxa"/>
            <w:shd w:val="clear" w:color="auto" w:fill="E7E6E6" w:themeFill="background2"/>
          </w:tcPr>
          <w:p w14:paraId="303DC011"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4BFE2065" w14:textId="77777777" w:rsidR="00033312" w:rsidRPr="00A950AE" w:rsidRDefault="00033312" w:rsidP="00875E10">
            <w:pPr>
              <w:rPr>
                <w:rFonts w:asciiTheme="minorHAnsi" w:hAnsiTheme="minorHAnsi" w:cstheme="minorHAnsi"/>
                <w:sz w:val="22"/>
                <w:szCs w:val="22"/>
                <w:lang w:val="nl-NL"/>
              </w:rPr>
            </w:pPr>
          </w:p>
        </w:tc>
      </w:tr>
      <w:tr w:rsidR="00033312" w:rsidRPr="00A950AE" w14:paraId="3AFE6BE4" w14:textId="77777777" w:rsidTr="00875E10">
        <w:tc>
          <w:tcPr>
            <w:tcW w:w="2515" w:type="dxa"/>
            <w:shd w:val="clear" w:color="auto" w:fill="E7E6E6" w:themeFill="background2"/>
          </w:tcPr>
          <w:p w14:paraId="44CC543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6DC79A9E"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1D839B08"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5CDF50A8"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E261332"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15BB6106"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5085E065"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7DA383D2" w14:textId="77777777" w:rsidTr="00875E10">
        <w:tc>
          <w:tcPr>
            <w:tcW w:w="2515" w:type="dxa"/>
            <w:shd w:val="clear" w:color="auto" w:fill="E7E6E6" w:themeFill="background2"/>
          </w:tcPr>
          <w:p w14:paraId="4D7DE491"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71B6673D" w14:textId="77777777" w:rsidR="00033312" w:rsidRPr="00A950AE" w:rsidRDefault="00033312" w:rsidP="00875E10">
            <w:pPr>
              <w:rPr>
                <w:rFonts w:asciiTheme="minorHAnsi" w:hAnsiTheme="minorHAnsi" w:cstheme="minorHAnsi"/>
                <w:sz w:val="22"/>
                <w:szCs w:val="22"/>
                <w:lang w:val="nl-NL"/>
              </w:rPr>
            </w:pPr>
          </w:p>
        </w:tc>
      </w:tr>
      <w:tr w:rsidR="00033312" w:rsidRPr="00A950AE" w14:paraId="0A67BAF5" w14:textId="77777777" w:rsidTr="00875E10">
        <w:tc>
          <w:tcPr>
            <w:tcW w:w="2515" w:type="dxa"/>
            <w:shd w:val="clear" w:color="auto" w:fill="E7E6E6" w:themeFill="background2"/>
          </w:tcPr>
          <w:p w14:paraId="0505087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2D21F2AE" w14:textId="77777777" w:rsidR="00033312" w:rsidRPr="00A950AE" w:rsidRDefault="00033312" w:rsidP="00875E10">
            <w:pPr>
              <w:rPr>
                <w:rFonts w:asciiTheme="minorHAnsi" w:hAnsiTheme="minorHAnsi" w:cstheme="minorHAnsi"/>
                <w:sz w:val="22"/>
                <w:szCs w:val="22"/>
                <w:lang w:val="nl-NL"/>
              </w:rPr>
            </w:pPr>
          </w:p>
        </w:tc>
      </w:tr>
      <w:tr w:rsidR="00033312" w:rsidRPr="00A950AE" w14:paraId="51259FF0" w14:textId="77777777" w:rsidTr="00875E10">
        <w:tc>
          <w:tcPr>
            <w:tcW w:w="2515" w:type="dxa"/>
            <w:shd w:val="clear" w:color="auto" w:fill="E7E6E6" w:themeFill="background2"/>
          </w:tcPr>
          <w:p w14:paraId="487BEFE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55AEE215"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31241AD1"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75D9A4CD" w14:textId="2AB1F772" w:rsidR="00646A53" w:rsidRDefault="00646A53" w:rsidP="009B7CF3">
      <w:pPr>
        <w:spacing w:after="160" w:line="259" w:lineRule="auto"/>
        <w:rPr>
          <w:lang w:val="en-US"/>
        </w:rPr>
      </w:pPr>
    </w:p>
    <w:sectPr w:rsidR="00646A53" w:rsidSect="00C857DB">
      <w:headerReference w:type="default" r:id="rId9"/>
      <w:footerReference w:type="default" r:id="rId10"/>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409B6" w14:textId="77777777" w:rsidR="00602D59" w:rsidRDefault="00602D59" w:rsidP="00FA2510">
      <w:pPr>
        <w:spacing w:after="0" w:line="240" w:lineRule="auto"/>
      </w:pPr>
      <w:r>
        <w:separator/>
      </w:r>
    </w:p>
  </w:endnote>
  <w:endnote w:type="continuationSeparator" w:id="0">
    <w:p w14:paraId="3B02D043" w14:textId="77777777" w:rsidR="00602D59" w:rsidRDefault="00602D5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350EC68A" w:rsidR="007D550C" w:rsidRPr="00EA0486" w:rsidRDefault="007D550C" w:rsidP="00FA2510">
    <w:pPr>
      <w:pStyle w:val="Footer"/>
      <w:rPr>
        <w:rFonts w:asciiTheme="minorHAnsi" w:hAnsiTheme="minorHAnsi"/>
        <w:b/>
        <w:snapToGrid w:val="0"/>
        <w:sz w:val="12"/>
        <w:szCs w:val="12"/>
      </w:rPr>
    </w:pPr>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ABB075" w14:textId="77777777" w:rsidR="007D550C" w:rsidRPr="00606006" w:rsidRDefault="007D550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" o:allowincell="f" stroked="f">
              <v:textbox style="mso-fit-shape-to-text:t" inset="0,,0">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t xml:space="preserve">12/2019 | </w:t>
    </w:r>
    <w:r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ICTWEB503 - Assessment Pack[Your Name]</w:t>
    </w:r>
    <w:r>
      <w:rPr>
        <w:rFonts w:asciiTheme="minorHAnsi" w:hAnsiTheme="minorHAnsi"/>
        <w:b/>
        <w:snapToGrid w:val="0"/>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B9E0A" w14:textId="77777777" w:rsidR="00602D59" w:rsidRDefault="00602D59" w:rsidP="00FA2510">
      <w:pPr>
        <w:spacing w:after="0" w:line="240" w:lineRule="auto"/>
      </w:pPr>
      <w:r>
        <w:separator/>
      </w:r>
    </w:p>
  </w:footnote>
  <w:footnote w:type="continuationSeparator" w:id="0">
    <w:p w14:paraId="5C3B6E9D" w14:textId="77777777" w:rsidR="00602D59" w:rsidRDefault="00602D59"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7D550C" w:rsidRDefault="007D550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9BF6E95"/>
    <w:multiLevelType w:val="multilevel"/>
    <w:tmpl w:val="0E66DFB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BC049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1E0A25"/>
    <w:multiLevelType w:val="hybridMultilevel"/>
    <w:tmpl w:val="CE8A238A"/>
    <w:lvl w:ilvl="0" w:tplc="0C090001">
      <w:start w:val="1"/>
      <w:numFmt w:val="bullet"/>
      <w:lvlText w:val=""/>
      <w:lvlJc w:val="left"/>
      <w:pPr>
        <w:ind w:left="1209" w:hanging="360"/>
      </w:pPr>
      <w:rPr>
        <w:rFonts w:ascii="Symbol" w:hAnsi="Symbol" w:hint="default"/>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16" w15:restartNumberingAfterBreak="0">
    <w:nsid w:val="232741F4"/>
    <w:multiLevelType w:val="multilevel"/>
    <w:tmpl w:val="000064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8"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9"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0"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15FC9"/>
    <w:multiLevelType w:val="multilevel"/>
    <w:tmpl w:val="C99E5F5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7225DA"/>
    <w:multiLevelType w:val="multilevel"/>
    <w:tmpl w:val="B5E2300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A78539C"/>
    <w:multiLevelType w:val="multilevel"/>
    <w:tmpl w:val="CA46760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7"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9"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BA7B96"/>
    <w:multiLevelType w:val="hybridMultilevel"/>
    <w:tmpl w:val="04F0E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5"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6"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2" w15:restartNumberingAfterBreak="0">
    <w:nsid w:val="66506083"/>
    <w:multiLevelType w:val="hybridMultilevel"/>
    <w:tmpl w:val="A8322E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D304F9"/>
    <w:multiLevelType w:val="multilevel"/>
    <w:tmpl w:val="0CB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5"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6" w15:restartNumberingAfterBreak="0">
    <w:nsid w:val="70720C44"/>
    <w:multiLevelType w:val="hybridMultilevel"/>
    <w:tmpl w:val="694E40E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7"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8"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8DE1C78"/>
    <w:multiLevelType w:val="hybridMultilevel"/>
    <w:tmpl w:val="D82E026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EE148F5"/>
    <w:multiLevelType w:val="hybridMultilevel"/>
    <w:tmpl w:val="2F8EBE84"/>
    <w:lvl w:ilvl="0" w:tplc="0C090001">
      <w:start w:val="1"/>
      <w:numFmt w:val="bullet"/>
      <w:lvlText w:val=""/>
      <w:lvlJc w:val="left"/>
      <w:pPr>
        <w:ind w:left="1209" w:hanging="360"/>
      </w:pPr>
      <w:rPr>
        <w:rFonts w:ascii="Symbol" w:hAnsi="Symbol" w:hint="default"/>
      </w:rPr>
    </w:lvl>
    <w:lvl w:ilvl="1" w:tplc="04090003">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num w:numId="1">
    <w:abstractNumId w:val="9"/>
  </w:num>
  <w:num w:numId="2">
    <w:abstractNumId w:val="0"/>
  </w:num>
  <w:num w:numId="3">
    <w:abstractNumId w:val="3"/>
  </w:num>
  <w:num w:numId="4">
    <w:abstractNumId w:val="44"/>
  </w:num>
  <w:num w:numId="5">
    <w:abstractNumId w:val="20"/>
  </w:num>
  <w:num w:numId="6">
    <w:abstractNumId w:val="37"/>
  </w:num>
  <w:num w:numId="7">
    <w:abstractNumId w:val="24"/>
  </w:num>
  <w:num w:numId="8">
    <w:abstractNumId w:val="36"/>
  </w:num>
  <w:num w:numId="9">
    <w:abstractNumId w:val="51"/>
  </w:num>
  <w:num w:numId="10">
    <w:abstractNumId w:val="41"/>
  </w:num>
  <w:num w:numId="11">
    <w:abstractNumId w:val="1"/>
  </w:num>
  <w:num w:numId="12">
    <w:abstractNumId w:val="33"/>
  </w:num>
  <w:num w:numId="13">
    <w:abstractNumId w:val="12"/>
  </w:num>
  <w:num w:numId="14">
    <w:abstractNumId w:val="13"/>
  </w:num>
  <w:num w:numId="15">
    <w:abstractNumId w:val="8"/>
  </w:num>
  <w:num w:numId="16">
    <w:abstractNumId w:val="31"/>
  </w:num>
  <w:num w:numId="17">
    <w:abstractNumId w:val="2"/>
  </w:num>
  <w:num w:numId="18">
    <w:abstractNumId w:val="29"/>
  </w:num>
  <w:num w:numId="19">
    <w:abstractNumId w:val="38"/>
  </w:num>
  <w:num w:numId="20">
    <w:abstractNumId w:val="5"/>
  </w:num>
  <w:num w:numId="21">
    <w:abstractNumId w:val="11"/>
  </w:num>
  <w:num w:numId="22">
    <w:abstractNumId w:val="43"/>
  </w:num>
  <w:num w:numId="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num>
  <w:num w:numId="26">
    <w:abstractNumId w:val="42"/>
  </w:num>
  <w:num w:numId="27">
    <w:abstractNumId w:val="21"/>
  </w:num>
  <w:num w:numId="28">
    <w:abstractNumId w:val="26"/>
  </w:num>
  <w:num w:numId="29">
    <w:abstractNumId w:val="14"/>
  </w:num>
  <w:num w:numId="30">
    <w:abstractNumId w:val="16"/>
  </w:num>
  <w:num w:numId="31">
    <w:abstractNumId w:val="23"/>
  </w:num>
  <w:num w:numId="32">
    <w:abstractNumId w:val="47"/>
  </w:num>
  <w:num w:numId="33">
    <w:abstractNumId w:val="6"/>
  </w:num>
  <w:num w:numId="34">
    <w:abstractNumId w:val="19"/>
  </w:num>
  <w:num w:numId="35">
    <w:abstractNumId w:val="52"/>
  </w:num>
  <w:num w:numId="36">
    <w:abstractNumId w:val="15"/>
  </w:num>
  <w:num w:numId="37">
    <w:abstractNumId w:val="27"/>
  </w:num>
  <w:num w:numId="38">
    <w:abstractNumId w:val="4"/>
  </w:num>
  <w:num w:numId="39">
    <w:abstractNumId w:val="49"/>
  </w:num>
  <w:num w:numId="40">
    <w:abstractNumId w:val="45"/>
  </w:num>
  <w:num w:numId="41">
    <w:abstractNumId w:val="34"/>
  </w:num>
  <w:num w:numId="42">
    <w:abstractNumId w:val="18"/>
  </w:num>
  <w:num w:numId="43">
    <w:abstractNumId w:val="35"/>
  </w:num>
  <w:num w:numId="44">
    <w:abstractNumId w:val="40"/>
  </w:num>
  <w:num w:numId="45">
    <w:abstractNumId w:val="7"/>
  </w:num>
  <w:num w:numId="46">
    <w:abstractNumId w:val="28"/>
  </w:num>
  <w:num w:numId="47">
    <w:abstractNumId w:val="10"/>
  </w:num>
  <w:num w:numId="48">
    <w:abstractNumId w:val="48"/>
  </w:num>
  <w:num w:numId="49">
    <w:abstractNumId w:val="32"/>
  </w:num>
  <w:num w:numId="50">
    <w:abstractNumId w:val="17"/>
  </w:num>
  <w:num w:numId="51">
    <w:abstractNumId w:val="22"/>
  </w:num>
  <w:num w:numId="52">
    <w:abstractNumId w:val="30"/>
  </w:num>
  <w:num w:numId="53">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425B"/>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76BD7"/>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0311"/>
    <w:rsid w:val="005E5E0A"/>
    <w:rsid w:val="00602D59"/>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6F5804"/>
    <w:rsid w:val="00701CF5"/>
    <w:rsid w:val="00701E6A"/>
    <w:rsid w:val="00702CE2"/>
    <w:rsid w:val="00710034"/>
    <w:rsid w:val="00716FD5"/>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D550C"/>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42D5E"/>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B7CF3"/>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756D9"/>
    <w:rsid w:val="00B80203"/>
    <w:rsid w:val="00B81D32"/>
    <w:rsid w:val="00B85A83"/>
    <w:rsid w:val="00B87467"/>
    <w:rsid w:val="00B90758"/>
    <w:rsid w:val="00B9163B"/>
    <w:rsid w:val="00B9305B"/>
    <w:rsid w:val="00B95375"/>
    <w:rsid w:val="00BA0AB4"/>
    <w:rsid w:val="00BA1895"/>
    <w:rsid w:val="00BA26E9"/>
    <w:rsid w:val="00BA3308"/>
    <w:rsid w:val="00BA363F"/>
    <w:rsid w:val="00BA6D7A"/>
    <w:rsid w:val="00BB12E4"/>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30F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57DB"/>
    <w:rsid w:val="00C87184"/>
    <w:rsid w:val="00CA1725"/>
    <w:rsid w:val="00CA1879"/>
    <w:rsid w:val="00CA1D28"/>
    <w:rsid w:val="00CA7DEB"/>
    <w:rsid w:val="00CB1F73"/>
    <w:rsid w:val="00CB43BD"/>
    <w:rsid w:val="00CB7407"/>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000B"/>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ining.gov.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E39C2-A821-4867-AD7F-7F15D101D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16</Pages>
  <Words>3948</Words>
  <Characters>2250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6401</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24</cp:revision>
  <cp:lastPrinted>2017-04-20T03:20:00Z</cp:lastPrinted>
  <dcterms:created xsi:type="dcterms:W3CDTF">2017-05-12T23:08:00Z</dcterms:created>
  <dcterms:modified xsi:type="dcterms:W3CDTF">2020-11-10T11:18:00Z</dcterms:modified>
  <cp:category>Business Template</cp:category>
  <cp:contentStatus>Published</cp:contentStatus>
</cp:coreProperties>
</file>